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6D76B3" w14:textId="303D3292" w:rsidR="00704C6C" w:rsidRPr="00850575" w:rsidRDefault="00704C6C" w:rsidP="006D2E0D">
      <w:pPr>
        <w:widowControl/>
        <w:adjustRightInd/>
        <w:jc w:val="right"/>
        <w:textAlignment w:val="auto"/>
        <w:rPr>
          <w:rFonts w:ascii="ＭＳ Ｐゴシック" w:hAnsi="Times New Roman" w:cs="Times New Roman"/>
          <w:color w:val="0D0D0D" w:themeColor="text1" w:themeTint="F2"/>
        </w:rPr>
      </w:pPr>
      <w:r w:rsidRPr="00850575">
        <w:rPr>
          <w:rFonts w:cs="Century"/>
          <w:color w:val="0D0D0D" w:themeColor="text1" w:themeTint="F2"/>
        </w:rPr>
        <w:t xml:space="preserve">                                                                </w:t>
      </w:r>
      <w:r w:rsidRPr="00850575">
        <w:rPr>
          <w:rFonts w:ascii="ＭＳ Ｐゴシック" w:hAnsi="Times New Roman" w:hint="eastAsia"/>
          <w:color w:val="0D0D0D" w:themeColor="text1" w:themeTint="F2"/>
          <w:spacing w:val="-2"/>
          <w:w w:val="151"/>
        </w:rPr>
        <w:t xml:space="preserve">　</w:t>
      </w:r>
      <w:r w:rsidR="002C5C68" w:rsidRPr="00850575">
        <w:rPr>
          <w:rFonts w:ascii="ＭＳ Ｐゴシック" w:hAnsi="Times New Roman" w:hint="eastAsia"/>
          <w:color w:val="0D0D0D" w:themeColor="text1" w:themeTint="F2"/>
          <w:spacing w:val="-2"/>
        </w:rPr>
        <w:t>様式２－１</w:t>
      </w:r>
    </w:p>
    <w:tbl>
      <w:tblPr>
        <w:tblW w:w="9600" w:type="dxa"/>
        <w:tblInd w:w="1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814"/>
        <w:gridCol w:w="355"/>
        <w:gridCol w:w="1779"/>
        <w:gridCol w:w="7"/>
        <w:gridCol w:w="2892"/>
        <w:gridCol w:w="1701"/>
        <w:gridCol w:w="2052"/>
      </w:tblGrid>
      <w:tr w:rsidR="00C70243" w:rsidRPr="00850575" w14:paraId="768C94AB" w14:textId="77777777" w:rsidTr="00AF7B85">
        <w:trPr>
          <w:trHeight w:val="56"/>
        </w:trPr>
        <w:tc>
          <w:tcPr>
            <w:tcW w:w="96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F8A57" w14:textId="3D104B07" w:rsidR="00704C6C" w:rsidRPr="002944D3" w:rsidRDefault="00350AF0" w:rsidP="00AF7B85">
            <w:pPr>
              <w:adjustRightInd/>
              <w:spacing w:line="348" w:lineRule="atLeast"/>
              <w:jc w:val="center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2944D3">
              <w:rPr>
                <w:rFonts w:ascii="ＭＳ Ｐゴシック" w:hAnsi="Times New Roman" w:hint="eastAsia"/>
                <w:b/>
                <w:bCs/>
                <w:color w:val="0D0D0D" w:themeColor="text1" w:themeTint="F2"/>
                <w:spacing w:val="-2"/>
              </w:rPr>
              <w:t>令和</w:t>
            </w:r>
            <w:r w:rsidR="00035FB5" w:rsidRPr="002944D3">
              <w:rPr>
                <w:rFonts w:ascii="ＭＳ Ｐゴシック" w:hAnsi="Times New Roman" w:hint="eastAsia"/>
                <w:b/>
                <w:bCs/>
                <w:color w:val="0D0D0D" w:themeColor="text1" w:themeTint="F2"/>
                <w:spacing w:val="-2"/>
              </w:rPr>
              <w:t>7</w:t>
            </w:r>
            <w:r w:rsidR="00704C6C" w:rsidRPr="002944D3">
              <w:rPr>
                <w:rFonts w:ascii="ＭＳ Ｐゴシック" w:hAnsi="Times New Roman" w:hint="eastAsia"/>
                <w:b/>
                <w:bCs/>
                <w:color w:val="0D0D0D" w:themeColor="text1" w:themeTint="F2"/>
                <w:spacing w:val="-2"/>
              </w:rPr>
              <w:t>年度</w:t>
            </w:r>
          </w:p>
          <w:p w14:paraId="5F1B1939" w14:textId="77777777" w:rsidR="00704C6C" w:rsidRPr="002944D3" w:rsidRDefault="00704C6C" w:rsidP="00AF7B85">
            <w:pPr>
              <w:adjustRightInd/>
              <w:spacing w:line="348" w:lineRule="atLeast"/>
              <w:jc w:val="center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2944D3">
              <w:rPr>
                <w:rFonts w:ascii="ＭＳ Ｐゴシック" w:hAnsi="Times New Roman" w:hint="eastAsia"/>
                <w:b/>
                <w:bCs/>
                <w:color w:val="0D0D0D" w:themeColor="text1" w:themeTint="F2"/>
                <w:spacing w:val="-2"/>
                <w:sz w:val="24"/>
                <w:szCs w:val="24"/>
              </w:rPr>
              <w:t>千葉大学環境リモートセンシング研究センター共同利用研究報告書</w:t>
            </w:r>
          </w:p>
          <w:p w14:paraId="2DA39605" w14:textId="77777777" w:rsidR="00704C6C" w:rsidRPr="002944D3" w:rsidRDefault="00704C6C" w:rsidP="00AF7B85">
            <w:pPr>
              <w:adjustRightInd/>
              <w:spacing w:line="348" w:lineRule="atLeast"/>
              <w:jc w:val="center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  <w:p w14:paraId="77BF1062" w14:textId="77777777" w:rsidR="00704C6C" w:rsidRPr="002944D3" w:rsidRDefault="00704C6C" w:rsidP="00AF7B85">
            <w:pPr>
              <w:wordWrap w:val="0"/>
              <w:adjustRightInd/>
              <w:spacing w:line="348" w:lineRule="atLeast"/>
              <w:jc w:val="right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2944D3">
              <w:rPr>
                <w:rFonts w:cs="Century"/>
                <w:color w:val="0D0D0D" w:themeColor="text1" w:themeTint="F2"/>
              </w:rPr>
              <w:t xml:space="preserve">        </w:t>
            </w:r>
            <w:r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w w:val="151"/>
              </w:rPr>
              <w:t xml:space="preserve">　　　　　　　　　　　　　　　　　　　　　　　　　　</w:t>
            </w:r>
            <w:r w:rsidR="00917CE1"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w w:val="151"/>
              </w:rPr>
              <w:t xml:space="preserve">　</w:t>
            </w:r>
            <w:r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年</w:t>
            </w:r>
            <w:r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w w:val="151"/>
              </w:rPr>
              <w:t xml:space="preserve">　　</w:t>
            </w:r>
            <w:r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月</w:t>
            </w:r>
            <w:r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w w:val="151"/>
              </w:rPr>
              <w:t xml:space="preserve">　　</w:t>
            </w:r>
            <w:r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日</w:t>
            </w:r>
          </w:p>
          <w:p w14:paraId="77E4863F" w14:textId="77777777" w:rsidR="00704C6C" w:rsidRPr="002944D3" w:rsidRDefault="00704C6C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千葉大学環境リモートセンシング研究センター長</w:t>
            </w:r>
            <w:r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w w:val="151"/>
              </w:rPr>
              <w:t xml:space="preserve">　</w:t>
            </w:r>
            <w:r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殿</w:t>
            </w:r>
          </w:p>
          <w:p w14:paraId="14FF0877" w14:textId="77777777" w:rsidR="00704C6C" w:rsidRPr="002944D3" w:rsidRDefault="00704C6C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  <w:p w14:paraId="16F46E29" w14:textId="77777777" w:rsidR="00704C6C" w:rsidRPr="002944D3" w:rsidRDefault="00704C6C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w w:val="151"/>
              </w:rPr>
              <w:t xml:space="preserve">　　　　　　　</w:t>
            </w:r>
            <w:r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申請者（代表者）</w:t>
            </w:r>
          </w:p>
          <w:p w14:paraId="3A32E5D3" w14:textId="77777777" w:rsidR="00704C6C" w:rsidRPr="002944D3" w:rsidRDefault="00704C6C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  <w:p w14:paraId="4DA79BB4" w14:textId="0C071422" w:rsidR="00704C6C" w:rsidRPr="002944D3" w:rsidRDefault="00704C6C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w w:val="151"/>
              </w:rPr>
              <w:t xml:space="preserve">　　　　　　　</w:t>
            </w:r>
            <w:r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所属機関・職名</w:t>
            </w:r>
            <w:r w:rsidR="00B12300"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(あるいは学年）</w:t>
            </w:r>
          </w:p>
          <w:p w14:paraId="320D303E" w14:textId="77777777" w:rsidR="00704C6C" w:rsidRPr="002944D3" w:rsidRDefault="00704C6C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  <w:p w14:paraId="3F008AEC" w14:textId="77777777" w:rsidR="00704C6C" w:rsidRPr="002944D3" w:rsidRDefault="00704C6C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w w:val="151"/>
              </w:rPr>
              <w:t xml:space="preserve">　　　　　　　</w:t>
            </w:r>
            <w:r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下記の共同利用研究について別紙のように報告します。</w:t>
            </w:r>
          </w:p>
          <w:p w14:paraId="12DE55C1" w14:textId="77777777" w:rsidR="00704C6C" w:rsidRPr="002944D3" w:rsidRDefault="00704C6C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</w:tc>
      </w:tr>
      <w:tr w:rsidR="006251AC" w:rsidRPr="00850575" w14:paraId="441455CC" w14:textId="77777777" w:rsidTr="00B9639D">
        <w:trPr>
          <w:trHeight w:val="525"/>
        </w:trPr>
        <w:tc>
          <w:tcPr>
            <w:tcW w:w="116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A304FDF" w14:textId="2093CDFE" w:rsidR="006251AC" w:rsidRPr="00850575" w:rsidRDefault="006251AC" w:rsidP="006251AC">
            <w:pPr>
              <w:adjustRightInd/>
              <w:spacing w:line="350" w:lineRule="atLeast"/>
              <w:jc w:val="center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種別</w:t>
            </w:r>
          </w:p>
        </w:tc>
        <w:tc>
          <w:tcPr>
            <w:tcW w:w="84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526963" w14:textId="2AB01F7D" w:rsidR="006251AC" w:rsidRPr="002944D3" w:rsidRDefault="00000000" w:rsidP="006251AC">
            <w:pPr>
              <w:adjustRightInd/>
              <w:spacing w:line="350" w:lineRule="atLeast"/>
              <w:rPr>
                <w:rFonts w:ascii="ＭＳ Ｐゴシック" w:hAnsi="Times New Roman"/>
                <w:color w:val="0D0D0D" w:themeColor="text1" w:themeTint="F2"/>
                <w:spacing w:val="-2"/>
                <w:sz w:val="20"/>
                <w:szCs w:val="20"/>
              </w:rPr>
            </w:pPr>
            <w:sdt>
              <w:sdtPr>
                <w:rPr>
                  <w:rFonts w:ascii="ＭＳ Ｐゴシック" w:hAnsi="Times New Roman" w:hint="eastAsia"/>
                  <w:color w:val="0D0D0D" w:themeColor="text1" w:themeTint="F2"/>
                  <w:spacing w:val="-2"/>
                  <w:sz w:val="20"/>
                  <w:szCs w:val="20"/>
                </w:rPr>
                <w:id w:val="201372809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6251AC" w:rsidRPr="002944D3">
                  <w:rPr>
                    <w:rFonts w:ascii="ＭＳ ゴシック" w:eastAsia="ＭＳ ゴシック" w:hAnsi="ＭＳ ゴシック" w:hint="eastAsia"/>
                    <w:color w:val="0D0D0D" w:themeColor="text1" w:themeTint="F2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6251AC"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sz w:val="20"/>
                <w:szCs w:val="20"/>
              </w:rPr>
              <w:t xml:space="preserve"> プログラム研究</w:t>
            </w:r>
            <w:r w:rsidR="00BE0C0A"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sz w:val="20"/>
                <w:szCs w:val="20"/>
              </w:rPr>
              <w:t xml:space="preserve">  </w:t>
            </w:r>
            <w:sdt>
              <w:sdtPr>
                <w:rPr>
                  <w:rFonts w:ascii="ＭＳ Ｐゴシック" w:hAnsi="Times New Roman" w:hint="eastAsia"/>
                  <w:color w:val="0D0D0D" w:themeColor="text1" w:themeTint="F2"/>
                  <w:spacing w:val="-2"/>
                  <w:sz w:val="20"/>
                  <w:szCs w:val="20"/>
                </w:rPr>
                <w:id w:val="62296451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BE0C0A" w:rsidRPr="002944D3">
                  <w:rPr>
                    <w:rFonts w:ascii="ＭＳ ゴシック" w:eastAsia="ＭＳ ゴシック" w:hAnsi="ＭＳ ゴシック" w:hint="eastAsia"/>
                    <w:color w:val="0D0D0D" w:themeColor="text1" w:themeTint="F2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BE0C0A"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sz w:val="20"/>
                <w:szCs w:val="20"/>
              </w:rPr>
              <w:t xml:space="preserve"> プログラム研究・研究会  </w:t>
            </w:r>
            <w:sdt>
              <w:sdtPr>
                <w:rPr>
                  <w:rFonts w:ascii="ＭＳ Ｐゴシック" w:hAnsi="Times New Roman" w:hint="eastAsia"/>
                  <w:color w:val="0D0D0D" w:themeColor="text1" w:themeTint="F2"/>
                  <w:spacing w:val="-2"/>
                  <w:sz w:val="20"/>
                  <w:szCs w:val="20"/>
                </w:rPr>
                <w:id w:val="-10905481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6251AC" w:rsidRPr="002944D3">
                  <w:rPr>
                    <w:rFonts w:ascii="ＭＳ ゴシック" w:eastAsia="ＭＳ ゴシック" w:hAnsi="ＭＳ ゴシック" w:hint="eastAsia"/>
                    <w:color w:val="0D0D0D" w:themeColor="text1" w:themeTint="F2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6251AC"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sz w:val="20"/>
                <w:szCs w:val="20"/>
              </w:rPr>
              <w:t xml:space="preserve"> 一般研究  </w:t>
            </w:r>
            <w:sdt>
              <w:sdtPr>
                <w:rPr>
                  <w:rFonts w:ascii="ＭＳ Ｐゴシック" w:hAnsi="Times New Roman" w:hint="eastAsia"/>
                  <w:color w:val="0D0D0D" w:themeColor="text1" w:themeTint="F2"/>
                  <w:spacing w:val="-2"/>
                  <w:sz w:val="20"/>
                  <w:szCs w:val="20"/>
                </w:rPr>
                <w:id w:val="-49010431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6251AC" w:rsidRPr="002944D3">
                  <w:rPr>
                    <w:rFonts w:ascii="ＭＳ ゴシック" w:eastAsia="ＭＳ ゴシック" w:hAnsi="ＭＳ ゴシック" w:hint="eastAsia"/>
                    <w:color w:val="0D0D0D" w:themeColor="text1" w:themeTint="F2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6251AC"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sz w:val="20"/>
                <w:szCs w:val="20"/>
              </w:rPr>
              <w:t xml:space="preserve"> 一般研究・研究会  </w:t>
            </w:r>
            <w:sdt>
              <w:sdtPr>
                <w:rPr>
                  <w:rFonts w:ascii="ＭＳ Ｐゴシック" w:hAnsi="Times New Roman" w:hint="eastAsia"/>
                  <w:color w:val="0D0D0D" w:themeColor="text1" w:themeTint="F2"/>
                  <w:spacing w:val="-2"/>
                  <w:sz w:val="20"/>
                  <w:szCs w:val="20"/>
                </w:rPr>
                <w:id w:val="207800366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6251AC" w:rsidRPr="002944D3">
                  <w:rPr>
                    <w:rFonts w:ascii="ＭＳ ゴシック" w:eastAsia="ＭＳ ゴシック" w:hAnsi="ＭＳ ゴシック" w:hint="eastAsia"/>
                    <w:color w:val="0D0D0D" w:themeColor="text1" w:themeTint="F2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6251AC"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sz w:val="20"/>
                <w:szCs w:val="20"/>
              </w:rPr>
              <w:t xml:space="preserve"> 若手研究</w:t>
            </w:r>
          </w:p>
          <w:p w14:paraId="6FC06CA1" w14:textId="40A960F1" w:rsidR="006251AC" w:rsidRPr="002944D3" w:rsidRDefault="006251AC" w:rsidP="006251AC">
            <w:pPr>
              <w:adjustRightInd/>
              <w:spacing w:line="350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※1か所にのみチェックを入れてください。</w:t>
            </w:r>
          </w:p>
        </w:tc>
      </w:tr>
      <w:tr w:rsidR="006251AC" w:rsidRPr="00850575" w14:paraId="39EB1EEA" w14:textId="77777777" w:rsidTr="00B9639D">
        <w:trPr>
          <w:trHeight w:val="525"/>
        </w:trPr>
        <w:tc>
          <w:tcPr>
            <w:tcW w:w="1169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429896" w14:textId="77777777" w:rsidR="006251AC" w:rsidRPr="005D143F" w:rsidRDefault="006251AC" w:rsidP="006251AC">
            <w:pPr>
              <w:adjustRightInd/>
              <w:spacing w:line="350" w:lineRule="atLeast"/>
              <w:jc w:val="center"/>
              <w:rPr>
                <w:rFonts w:ascii="ＭＳ Ｐゴシック" w:hAnsi="Times New Roman"/>
                <w:color w:val="0D0D0D" w:themeColor="text1" w:themeTint="F2"/>
                <w:spacing w:val="-2"/>
                <w:highlight w:val="yellow"/>
              </w:rPr>
            </w:pPr>
          </w:p>
        </w:tc>
        <w:tc>
          <w:tcPr>
            <w:tcW w:w="84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A4D494" w14:textId="77777777" w:rsidR="006251AC" w:rsidRPr="002944D3" w:rsidRDefault="00000000" w:rsidP="006251AC">
            <w:pPr>
              <w:adjustRightInd/>
              <w:spacing w:line="350" w:lineRule="atLeast"/>
              <w:rPr>
                <w:rFonts w:ascii="ＭＳ Ｐゴシック" w:hAnsi="Times New Roman"/>
                <w:color w:val="0D0D0D" w:themeColor="text1" w:themeTint="F2"/>
                <w:spacing w:val="-2"/>
                <w:sz w:val="20"/>
                <w:szCs w:val="20"/>
              </w:rPr>
            </w:pPr>
            <w:sdt>
              <w:sdtPr>
                <w:rPr>
                  <w:rFonts w:ascii="ＭＳ Ｐゴシック" w:hAnsi="Times New Roman" w:hint="eastAsia"/>
                  <w:color w:val="0D0D0D" w:themeColor="text1" w:themeTint="F2"/>
                  <w:spacing w:val="-2"/>
                  <w:sz w:val="20"/>
                  <w:szCs w:val="20"/>
                </w:rPr>
                <w:id w:val="-32853323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6251AC" w:rsidRPr="002944D3">
                  <w:rPr>
                    <w:rFonts w:ascii="ＭＳ ゴシック" w:eastAsia="ＭＳ ゴシック" w:hAnsi="ＭＳ ゴシック" w:hint="eastAsia"/>
                    <w:color w:val="0D0D0D" w:themeColor="text1" w:themeTint="F2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6251AC"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sz w:val="20"/>
                <w:szCs w:val="20"/>
              </w:rPr>
              <w:t xml:space="preserve"> SP2025-1  </w:t>
            </w:r>
            <w:sdt>
              <w:sdtPr>
                <w:rPr>
                  <w:rFonts w:ascii="ＭＳ Ｐゴシック" w:hAnsi="Times New Roman" w:hint="eastAsia"/>
                  <w:color w:val="0D0D0D" w:themeColor="text1" w:themeTint="F2"/>
                  <w:spacing w:val="-2"/>
                  <w:sz w:val="20"/>
                  <w:szCs w:val="20"/>
                </w:rPr>
                <w:id w:val="22257619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6251AC" w:rsidRPr="002944D3">
                  <w:rPr>
                    <w:rFonts w:ascii="ＭＳ ゴシック" w:eastAsia="ＭＳ ゴシック" w:hAnsi="ＭＳ ゴシック" w:hint="eastAsia"/>
                    <w:color w:val="0D0D0D" w:themeColor="text1" w:themeTint="F2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6251AC"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sz w:val="20"/>
                <w:szCs w:val="20"/>
              </w:rPr>
              <w:t xml:space="preserve"> SP2025-2  </w:t>
            </w:r>
            <w:sdt>
              <w:sdtPr>
                <w:rPr>
                  <w:rFonts w:ascii="ＭＳ Ｐゴシック" w:hAnsi="Times New Roman" w:hint="eastAsia"/>
                  <w:color w:val="0D0D0D" w:themeColor="text1" w:themeTint="F2"/>
                  <w:spacing w:val="-2"/>
                  <w:sz w:val="20"/>
                  <w:szCs w:val="20"/>
                </w:rPr>
                <w:id w:val="210637548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6251AC" w:rsidRPr="002944D3">
                  <w:rPr>
                    <w:rFonts w:ascii="ＭＳ ゴシック" w:eastAsia="ＭＳ ゴシック" w:hAnsi="ＭＳ ゴシック" w:hint="eastAsia"/>
                    <w:color w:val="0D0D0D" w:themeColor="text1" w:themeTint="F2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6251AC"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sz w:val="20"/>
                <w:szCs w:val="20"/>
              </w:rPr>
              <w:t xml:space="preserve"> SP2025-3  </w:t>
            </w:r>
            <w:sdt>
              <w:sdtPr>
                <w:rPr>
                  <w:rFonts w:ascii="ＭＳ Ｐゴシック" w:hAnsi="Times New Roman" w:hint="eastAsia"/>
                  <w:color w:val="0D0D0D" w:themeColor="text1" w:themeTint="F2"/>
                  <w:spacing w:val="-2"/>
                  <w:sz w:val="20"/>
                  <w:szCs w:val="20"/>
                </w:rPr>
                <w:id w:val="114046191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6251AC" w:rsidRPr="002944D3">
                  <w:rPr>
                    <w:rFonts w:ascii="ＭＳ ゴシック" w:eastAsia="ＭＳ ゴシック" w:hAnsi="ＭＳ ゴシック" w:hint="eastAsia"/>
                    <w:color w:val="0D0D0D" w:themeColor="text1" w:themeTint="F2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6251AC"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sz w:val="20"/>
                <w:szCs w:val="20"/>
              </w:rPr>
              <w:t xml:space="preserve"> SP2025-4  </w:t>
            </w:r>
            <w:sdt>
              <w:sdtPr>
                <w:rPr>
                  <w:rFonts w:ascii="ＭＳ Ｐゴシック" w:hAnsi="Times New Roman" w:hint="eastAsia"/>
                  <w:color w:val="0D0D0D" w:themeColor="text1" w:themeTint="F2"/>
                  <w:spacing w:val="-2"/>
                  <w:sz w:val="20"/>
                  <w:szCs w:val="20"/>
                </w:rPr>
                <w:id w:val="190971801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6251AC" w:rsidRPr="002944D3">
                  <w:rPr>
                    <w:rFonts w:ascii="ＭＳ ゴシック" w:eastAsia="ＭＳ ゴシック" w:hAnsi="ＭＳ ゴシック" w:hint="eastAsia"/>
                    <w:color w:val="0D0D0D" w:themeColor="text1" w:themeTint="F2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6251AC"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sz w:val="20"/>
                <w:szCs w:val="20"/>
              </w:rPr>
              <w:t xml:space="preserve"> SP2025-5  </w:t>
            </w:r>
            <w:sdt>
              <w:sdtPr>
                <w:rPr>
                  <w:rFonts w:ascii="ＭＳ Ｐゴシック" w:hAnsi="Times New Roman" w:hint="eastAsia"/>
                  <w:color w:val="0D0D0D" w:themeColor="text1" w:themeTint="F2"/>
                  <w:spacing w:val="-2"/>
                  <w:sz w:val="20"/>
                  <w:szCs w:val="20"/>
                </w:rPr>
                <w:id w:val="159104784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6251AC" w:rsidRPr="002944D3">
                  <w:rPr>
                    <w:rFonts w:ascii="ＭＳ ゴシック" w:eastAsia="ＭＳ ゴシック" w:hAnsi="ＭＳ ゴシック" w:hint="eastAsia"/>
                    <w:color w:val="0D0D0D" w:themeColor="text1" w:themeTint="F2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6251AC"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sz w:val="20"/>
                <w:szCs w:val="20"/>
              </w:rPr>
              <w:t xml:space="preserve"> SP2025-6  </w:t>
            </w:r>
            <w:sdt>
              <w:sdtPr>
                <w:rPr>
                  <w:rFonts w:ascii="ＭＳ Ｐゴシック" w:hAnsi="Times New Roman" w:hint="eastAsia"/>
                  <w:color w:val="0D0D0D" w:themeColor="text1" w:themeTint="F2"/>
                  <w:spacing w:val="-2"/>
                  <w:sz w:val="20"/>
                  <w:szCs w:val="20"/>
                </w:rPr>
                <w:id w:val="-175658703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6251AC" w:rsidRPr="002944D3">
                  <w:rPr>
                    <w:rFonts w:ascii="ＭＳ ゴシック" w:eastAsia="ＭＳ ゴシック" w:hAnsi="ＭＳ ゴシック" w:hint="eastAsia"/>
                    <w:color w:val="0D0D0D" w:themeColor="text1" w:themeTint="F2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6251AC"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sz w:val="20"/>
                <w:szCs w:val="20"/>
              </w:rPr>
              <w:t xml:space="preserve"> SP2025-7</w:t>
            </w:r>
          </w:p>
          <w:p w14:paraId="2C7C23BC" w14:textId="2F02F861" w:rsidR="006251AC" w:rsidRPr="002944D3" w:rsidRDefault="00000000" w:rsidP="006251AC">
            <w:pPr>
              <w:adjustRightInd/>
              <w:spacing w:line="350" w:lineRule="atLeast"/>
              <w:rPr>
                <w:rFonts w:ascii="ＭＳ Ｐゴシック" w:hAnsi="Times New Roman"/>
                <w:color w:val="0D0D0D" w:themeColor="text1" w:themeTint="F2"/>
                <w:spacing w:val="-2"/>
                <w:sz w:val="20"/>
                <w:szCs w:val="20"/>
              </w:rPr>
            </w:pPr>
            <w:sdt>
              <w:sdtPr>
                <w:rPr>
                  <w:rFonts w:ascii="ＭＳ Ｐゴシック" w:hAnsi="Times New Roman" w:hint="eastAsia"/>
                  <w:color w:val="0D0D0D" w:themeColor="text1" w:themeTint="F2"/>
                  <w:spacing w:val="-2"/>
                  <w:sz w:val="20"/>
                  <w:szCs w:val="20"/>
                </w:rPr>
                <w:id w:val="-164103641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6251AC" w:rsidRPr="002944D3">
                  <w:rPr>
                    <w:rFonts w:ascii="ＭＳ ゴシック" w:eastAsia="ＭＳ ゴシック" w:hAnsi="ＭＳ ゴシック" w:hint="eastAsia"/>
                    <w:color w:val="0D0D0D" w:themeColor="text1" w:themeTint="F2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6251AC"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sz w:val="20"/>
                <w:szCs w:val="20"/>
              </w:rPr>
              <w:t xml:space="preserve"> P2025-1  </w:t>
            </w:r>
            <w:sdt>
              <w:sdtPr>
                <w:rPr>
                  <w:rFonts w:ascii="ＭＳ Ｐゴシック" w:hAnsi="Times New Roman" w:hint="eastAsia"/>
                  <w:color w:val="0D0D0D" w:themeColor="text1" w:themeTint="F2"/>
                  <w:spacing w:val="-2"/>
                  <w:sz w:val="20"/>
                  <w:szCs w:val="20"/>
                </w:rPr>
                <w:id w:val="-73177772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6251AC" w:rsidRPr="002944D3">
                  <w:rPr>
                    <w:rFonts w:ascii="ＭＳ ゴシック" w:eastAsia="ＭＳ ゴシック" w:hAnsi="ＭＳ ゴシック" w:hint="eastAsia"/>
                    <w:color w:val="0D0D0D" w:themeColor="text1" w:themeTint="F2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6251AC"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sz w:val="20"/>
                <w:szCs w:val="20"/>
              </w:rPr>
              <w:t xml:space="preserve"> P2025-2  </w:t>
            </w:r>
            <w:sdt>
              <w:sdtPr>
                <w:rPr>
                  <w:rFonts w:ascii="ＭＳ Ｐゴシック" w:hAnsi="Times New Roman" w:hint="eastAsia"/>
                  <w:color w:val="0D0D0D" w:themeColor="text1" w:themeTint="F2"/>
                  <w:spacing w:val="-2"/>
                  <w:sz w:val="20"/>
                  <w:szCs w:val="20"/>
                </w:rPr>
                <w:id w:val="-83853959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6251AC" w:rsidRPr="002944D3">
                  <w:rPr>
                    <w:rFonts w:ascii="ＭＳ ゴシック" w:eastAsia="ＭＳ ゴシック" w:hAnsi="ＭＳ ゴシック" w:hint="eastAsia"/>
                    <w:color w:val="0D0D0D" w:themeColor="text1" w:themeTint="F2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6251AC"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sz w:val="20"/>
                <w:szCs w:val="20"/>
              </w:rPr>
              <w:t xml:space="preserve"> P2025-3  </w:t>
            </w:r>
            <w:sdt>
              <w:sdtPr>
                <w:rPr>
                  <w:rFonts w:ascii="ＭＳ Ｐゴシック" w:hAnsi="Times New Roman" w:hint="eastAsia"/>
                  <w:color w:val="0D0D0D" w:themeColor="text1" w:themeTint="F2"/>
                  <w:spacing w:val="-2"/>
                  <w:sz w:val="20"/>
                  <w:szCs w:val="20"/>
                </w:rPr>
                <w:id w:val="48027923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6251AC" w:rsidRPr="002944D3">
                  <w:rPr>
                    <w:rFonts w:ascii="ＭＳ ゴシック" w:eastAsia="ＭＳ ゴシック" w:hAnsi="ＭＳ ゴシック" w:hint="eastAsia"/>
                    <w:color w:val="0D0D0D" w:themeColor="text1" w:themeTint="F2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6251AC"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sz w:val="20"/>
                <w:szCs w:val="20"/>
              </w:rPr>
              <w:t xml:space="preserve"> P2025-4  </w:t>
            </w:r>
            <w:sdt>
              <w:sdtPr>
                <w:rPr>
                  <w:rFonts w:ascii="ＭＳ Ｐゴシック" w:hAnsi="Times New Roman" w:hint="eastAsia"/>
                  <w:color w:val="0D0D0D" w:themeColor="text1" w:themeTint="F2"/>
                  <w:spacing w:val="-2"/>
                  <w:sz w:val="20"/>
                  <w:szCs w:val="20"/>
                </w:rPr>
                <w:id w:val="144365263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6251AC" w:rsidRPr="002944D3">
                  <w:rPr>
                    <w:rFonts w:ascii="ＭＳ ゴシック" w:eastAsia="ＭＳ ゴシック" w:hAnsi="ＭＳ ゴシック" w:hint="eastAsia"/>
                    <w:color w:val="0D0D0D" w:themeColor="text1" w:themeTint="F2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6251AC"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  <w:sz w:val="20"/>
                <w:szCs w:val="20"/>
              </w:rPr>
              <w:t xml:space="preserve"> P2025-5</w:t>
            </w:r>
            <w:r w:rsidR="00BE0C0A" w:rsidRPr="002944D3">
              <w:rPr>
                <w:rFonts w:ascii="ＭＳ Ｐゴシック" w:hAnsi="Times New Roman"/>
                <w:color w:val="0D0D0D" w:themeColor="text1" w:themeTint="F2"/>
                <w:spacing w:val="-2"/>
                <w:sz w:val="20"/>
                <w:szCs w:val="20"/>
              </w:rPr>
              <w:t xml:space="preserve"> </w:t>
            </w:r>
          </w:p>
          <w:p w14:paraId="76E49312" w14:textId="20312629" w:rsidR="006251AC" w:rsidRPr="002944D3" w:rsidRDefault="006251AC" w:rsidP="006251AC">
            <w:pPr>
              <w:adjustRightInd/>
              <w:spacing w:line="350" w:lineRule="atLeast"/>
              <w:rPr>
                <w:rFonts w:ascii="ＭＳ Ｐゴシック" w:hAnsi="Times New Roman"/>
                <w:color w:val="0D0D0D" w:themeColor="text1" w:themeTint="F2"/>
                <w:spacing w:val="-2"/>
                <w:sz w:val="20"/>
                <w:szCs w:val="20"/>
              </w:rPr>
            </w:pPr>
            <w:r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※プログラム研究</w:t>
            </w:r>
            <w:r w:rsidR="00BE0C0A"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（研究会を含む）</w:t>
            </w:r>
            <w:r w:rsidRPr="002944D3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の場合は該当する課題番号1か所にチェックを入れてください。</w:t>
            </w:r>
          </w:p>
        </w:tc>
      </w:tr>
      <w:tr w:rsidR="00C70243" w:rsidRPr="00850575" w14:paraId="3A792258" w14:textId="77777777" w:rsidTr="005D143F">
        <w:trPr>
          <w:trHeight w:val="56"/>
        </w:trPr>
        <w:tc>
          <w:tcPr>
            <w:tcW w:w="11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E1C76" w14:textId="0FA09884" w:rsidR="00704C6C" w:rsidRPr="00850575" w:rsidRDefault="00704C6C" w:rsidP="005D143F">
            <w:pPr>
              <w:adjustRightInd/>
              <w:spacing w:line="348" w:lineRule="atLeast"/>
              <w:jc w:val="center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850575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研究課題</w:t>
            </w:r>
          </w:p>
          <w:p w14:paraId="1817B1E7" w14:textId="77777777" w:rsidR="005D143F" w:rsidRDefault="00704C6C" w:rsidP="005D143F">
            <w:pPr>
              <w:adjustRightInd/>
              <w:spacing w:line="348" w:lineRule="atLeast"/>
              <w:jc w:val="center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850575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または</w:t>
            </w:r>
          </w:p>
          <w:p w14:paraId="1E061A3B" w14:textId="60E6FA28" w:rsidR="00704C6C" w:rsidRPr="00850575" w:rsidRDefault="00704C6C" w:rsidP="005D143F">
            <w:pPr>
              <w:adjustRightInd/>
              <w:spacing w:line="348" w:lineRule="atLeast"/>
              <w:jc w:val="center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850575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研究会名</w:t>
            </w:r>
          </w:p>
        </w:tc>
        <w:tc>
          <w:tcPr>
            <w:tcW w:w="84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290227" w14:textId="77777777" w:rsidR="00704C6C" w:rsidRPr="002944D3" w:rsidRDefault="00704C6C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  <w:p w14:paraId="1F447F44" w14:textId="77777777" w:rsidR="00704C6C" w:rsidRPr="002944D3" w:rsidRDefault="00704C6C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  <w:p w14:paraId="21D3192A" w14:textId="77777777" w:rsidR="00704C6C" w:rsidRPr="002944D3" w:rsidRDefault="00704C6C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</w:tc>
      </w:tr>
      <w:tr w:rsidR="0016792F" w:rsidRPr="00850575" w14:paraId="7175582D" w14:textId="77777777" w:rsidTr="005D143F">
        <w:trPr>
          <w:trHeight w:val="56"/>
        </w:trPr>
        <w:tc>
          <w:tcPr>
            <w:tcW w:w="81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4276BC0" w14:textId="77777777" w:rsidR="0016792F" w:rsidRPr="00850575" w:rsidRDefault="0016792F" w:rsidP="00AF7B85">
            <w:pPr>
              <w:adjustRightInd/>
              <w:spacing w:line="348" w:lineRule="atLeast"/>
              <w:jc w:val="center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850575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研究</w:t>
            </w:r>
          </w:p>
          <w:p w14:paraId="075D802B" w14:textId="77777777" w:rsidR="0016792F" w:rsidRPr="00850575" w:rsidRDefault="0016792F" w:rsidP="00AF7B85">
            <w:pPr>
              <w:adjustRightInd/>
              <w:spacing w:line="348" w:lineRule="atLeast"/>
              <w:jc w:val="center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  <w:p w14:paraId="290A95D0" w14:textId="77777777" w:rsidR="0016792F" w:rsidRPr="00850575" w:rsidRDefault="0016792F" w:rsidP="00AF7B85">
            <w:pPr>
              <w:adjustRightInd/>
              <w:spacing w:line="348" w:lineRule="atLeast"/>
              <w:jc w:val="center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850575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組織</w:t>
            </w:r>
          </w:p>
        </w:tc>
        <w:tc>
          <w:tcPr>
            <w:tcW w:w="2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221C24" w14:textId="60109C38" w:rsidR="0016792F" w:rsidRPr="00850575" w:rsidRDefault="0016792F" w:rsidP="005D143F">
            <w:pPr>
              <w:adjustRightInd/>
              <w:spacing w:line="350" w:lineRule="atLeast"/>
              <w:jc w:val="center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850575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氏</w:t>
            </w:r>
            <w:r w:rsidRPr="00850575">
              <w:rPr>
                <w:rFonts w:ascii="ＭＳ Ｐゴシック" w:hAnsi="Times New Roman" w:hint="eastAsia"/>
                <w:color w:val="0D0D0D" w:themeColor="text1" w:themeTint="F2"/>
                <w:spacing w:val="-2"/>
                <w:w w:val="151"/>
              </w:rPr>
              <w:t xml:space="preserve">　　</w:t>
            </w:r>
            <w:r w:rsidRPr="00850575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名</w:t>
            </w:r>
          </w:p>
        </w:tc>
        <w:tc>
          <w:tcPr>
            <w:tcW w:w="28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E40CF" w14:textId="7845FE1C" w:rsidR="0016792F" w:rsidRPr="00850575" w:rsidRDefault="0016792F" w:rsidP="005D143F">
            <w:pPr>
              <w:adjustRightInd/>
              <w:spacing w:line="350" w:lineRule="atLeast"/>
              <w:jc w:val="center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850575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所</w:t>
            </w:r>
            <w:r w:rsidRPr="00850575">
              <w:rPr>
                <w:rFonts w:ascii="ＭＳ Ｐゴシック" w:hAnsi="Times New Roman" w:hint="eastAsia"/>
                <w:color w:val="0D0D0D" w:themeColor="text1" w:themeTint="F2"/>
                <w:spacing w:val="-2"/>
                <w:w w:val="151"/>
              </w:rPr>
              <w:t xml:space="preserve">　　　</w:t>
            </w:r>
            <w:r w:rsidRPr="00850575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属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2913BA" w14:textId="77777777" w:rsidR="0016792F" w:rsidRPr="00850575" w:rsidRDefault="0016792F" w:rsidP="005D143F">
            <w:pPr>
              <w:adjustRightInd/>
              <w:spacing w:line="350" w:lineRule="atLeast"/>
              <w:jc w:val="center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850575">
              <w:rPr>
                <w:rFonts w:ascii="ＭＳ Ｐゴシック" w:hAnsi="Times New Roman" w:cs="Times New Roman" w:hint="eastAsia"/>
                <w:color w:val="0D0D0D" w:themeColor="text1" w:themeTint="F2"/>
              </w:rPr>
              <w:t>所属区分</w:t>
            </w:r>
          </w:p>
        </w:tc>
        <w:tc>
          <w:tcPr>
            <w:tcW w:w="2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F5D83D" w14:textId="7417582E" w:rsidR="0016792F" w:rsidRPr="00850575" w:rsidRDefault="0016792F" w:rsidP="005D143F">
            <w:pPr>
              <w:adjustRightInd/>
              <w:spacing w:line="350" w:lineRule="atLeast"/>
              <w:jc w:val="center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850575">
              <w:rPr>
                <w:rFonts w:ascii="ＭＳ Ｐゴシック" w:hAnsi="Times New Roman" w:cs="Times New Roman" w:hint="eastAsia"/>
                <w:color w:val="0D0D0D" w:themeColor="text1" w:themeTint="F2"/>
              </w:rPr>
              <w:t>職名</w:t>
            </w:r>
            <w:r w:rsidR="00035FB5">
              <w:rPr>
                <w:rFonts w:ascii="ＭＳ Ｐゴシック" w:hAnsi="Times New Roman" w:cs="Times New Roman" w:hint="eastAsia"/>
                <w:color w:val="0D0D0D" w:themeColor="text1" w:themeTint="F2"/>
              </w:rPr>
              <w:t>か学年</w:t>
            </w:r>
          </w:p>
        </w:tc>
      </w:tr>
      <w:tr w:rsidR="0016792F" w:rsidRPr="00850575" w14:paraId="52056AD1" w14:textId="77777777" w:rsidTr="006D2E0D">
        <w:trPr>
          <w:trHeight w:val="762"/>
        </w:trPr>
        <w:tc>
          <w:tcPr>
            <w:tcW w:w="81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DC4A325" w14:textId="77777777" w:rsidR="0016792F" w:rsidRPr="00850575" w:rsidRDefault="0016792F" w:rsidP="00AF7B85">
            <w:pPr>
              <w:autoSpaceDE w:val="0"/>
              <w:autoSpaceDN w:val="0"/>
              <w:textAlignment w:val="auto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</w:tc>
        <w:tc>
          <w:tcPr>
            <w:tcW w:w="2134" w:type="dxa"/>
            <w:gridSpan w:val="2"/>
            <w:tcBorders>
              <w:top w:val="single" w:sz="4" w:space="0" w:color="000000"/>
              <w:left w:val="single" w:sz="4" w:space="0" w:color="000000"/>
              <w:bottom w:val="dashed" w:sz="4" w:space="0" w:color="auto"/>
              <w:right w:val="single" w:sz="4" w:space="0" w:color="000000"/>
            </w:tcBorders>
          </w:tcPr>
          <w:p w14:paraId="3BB39264" w14:textId="77777777" w:rsidR="0016792F" w:rsidRPr="00850575" w:rsidRDefault="0016792F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850575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代表者：</w:t>
            </w:r>
          </w:p>
          <w:p w14:paraId="7303D8E5" w14:textId="77777777" w:rsidR="0016792F" w:rsidRPr="00850575" w:rsidRDefault="0016792F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</w:tc>
        <w:tc>
          <w:tcPr>
            <w:tcW w:w="2899" w:type="dxa"/>
            <w:gridSpan w:val="2"/>
            <w:tcBorders>
              <w:top w:val="single" w:sz="4" w:space="0" w:color="000000"/>
              <w:left w:val="single" w:sz="4" w:space="0" w:color="000000"/>
              <w:bottom w:val="dashed" w:sz="4" w:space="0" w:color="auto"/>
              <w:right w:val="single" w:sz="4" w:space="0" w:color="000000"/>
            </w:tcBorders>
          </w:tcPr>
          <w:p w14:paraId="75A4CFD6" w14:textId="77777777" w:rsidR="0016792F" w:rsidRPr="00850575" w:rsidRDefault="0016792F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  <w:p w14:paraId="4EC62E51" w14:textId="77777777" w:rsidR="0016792F" w:rsidRPr="00850575" w:rsidRDefault="0016792F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dashed" w:sz="4" w:space="0" w:color="auto"/>
              <w:right w:val="single" w:sz="4" w:space="0" w:color="000000"/>
            </w:tcBorders>
          </w:tcPr>
          <w:p w14:paraId="23EBB0B8" w14:textId="77777777" w:rsidR="0016792F" w:rsidRPr="00850575" w:rsidRDefault="0016792F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  <w:p w14:paraId="23E74DC6" w14:textId="77777777" w:rsidR="0016792F" w:rsidRPr="00850575" w:rsidRDefault="0016792F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</w:tc>
        <w:tc>
          <w:tcPr>
            <w:tcW w:w="2052" w:type="dxa"/>
            <w:tcBorders>
              <w:top w:val="single" w:sz="4" w:space="0" w:color="000000"/>
              <w:left w:val="single" w:sz="4" w:space="0" w:color="000000"/>
              <w:bottom w:val="dashed" w:sz="4" w:space="0" w:color="auto"/>
              <w:right w:val="single" w:sz="4" w:space="0" w:color="000000"/>
            </w:tcBorders>
          </w:tcPr>
          <w:p w14:paraId="7B9F70FB" w14:textId="77777777" w:rsidR="0016792F" w:rsidRPr="00850575" w:rsidRDefault="0016792F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  <w:p w14:paraId="2EBE3509" w14:textId="77777777" w:rsidR="0016792F" w:rsidRPr="00850575" w:rsidRDefault="0016792F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</w:tc>
      </w:tr>
      <w:tr w:rsidR="0016792F" w:rsidRPr="00850575" w14:paraId="29442EB7" w14:textId="77777777" w:rsidTr="006D2E0D">
        <w:trPr>
          <w:trHeight w:val="2702"/>
        </w:trPr>
        <w:tc>
          <w:tcPr>
            <w:tcW w:w="81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DFB7E2" w14:textId="77777777" w:rsidR="0016792F" w:rsidRPr="00850575" w:rsidRDefault="0016792F" w:rsidP="00AF7B85">
            <w:pPr>
              <w:autoSpaceDE w:val="0"/>
              <w:autoSpaceDN w:val="0"/>
              <w:textAlignment w:val="auto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</w:tc>
        <w:tc>
          <w:tcPr>
            <w:tcW w:w="2134" w:type="dxa"/>
            <w:gridSpan w:val="2"/>
            <w:tcBorders>
              <w:top w:val="dashed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E186B" w14:textId="77777777" w:rsidR="0016792F" w:rsidRPr="00850575" w:rsidRDefault="0016792F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850575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研究分担者：</w:t>
            </w:r>
          </w:p>
          <w:p w14:paraId="1D1B8702" w14:textId="77777777" w:rsidR="0016792F" w:rsidRPr="00850575" w:rsidRDefault="0016792F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  <w:p w14:paraId="44170BCD" w14:textId="77777777" w:rsidR="0016792F" w:rsidRPr="00850575" w:rsidRDefault="0016792F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  <w:p w14:paraId="432C9A87" w14:textId="77777777" w:rsidR="0016792F" w:rsidRPr="00850575" w:rsidRDefault="0016792F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  <w:p w14:paraId="21310BD4" w14:textId="77777777" w:rsidR="0016792F" w:rsidRPr="00850575" w:rsidRDefault="0016792F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  <w:p w14:paraId="719F953C" w14:textId="77777777" w:rsidR="0016792F" w:rsidRPr="00850575" w:rsidRDefault="0016792F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  <w:p w14:paraId="122D1B1B" w14:textId="77777777" w:rsidR="0016792F" w:rsidRPr="00850575" w:rsidRDefault="0016792F" w:rsidP="00AF7B85">
            <w:pPr>
              <w:spacing w:line="348" w:lineRule="atLeast"/>
              <w:rPr>
                <w:rFonts w:ascii="ＭＳ Ｐゴシック" w:hAnsi="Times New Roman"/>
                <w:color w:val="0D0D0D" w:themeColor="text1" w:themeTint="F2"/>
                <w:spacing w:val="-2"/>
              </w:rPr>
            </w:pPr>
          </w:p>
        </w:tc>
        <w:tc>
          <w:tcPr>
            <w:tcW w:w="2899" w:type="dxa"/>
            <w:gridSpan w:val="2"/>
            <w:tcBorders>
              <w:top w:val="dashed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59B78" w14:textId="77777777" w:rsidR="0016792F" w:rsidRPr="00850575" w:rsidRDefault="0016792F" w:rsidP="00AF7B85">
            <w:pPr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</w:tc>
        <w:tc>
          <w:tcPr>
            <w:tcW w:w="1701" w:type="dxa"/>
            <w:tcBorders>
              <w:top w:val="dashed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A416F" w14:textId="77777777" w:rsidR="0016792F" w:rsidRPr="00850575" w:rsidRDefault="0016792F" w:rsidP="00AF7B85">
            <w:pPr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</w:tc>
        <w:tc>
          <w:tcPr>
            <w:tcW w:w="2052" w:type="dxa"/>
            <w:tcBorders>
              <w:top w:val="dashed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CF5F2" w14:textId="77777777" w:rsidR="0016792F" w:rsidRPr="00850575" w:rsidRDefault="0016792F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</w:tc>
      </w:tr>
      <w:tr w:rsidR="00C70243" w:rsidRPr="00850575" w14:paraId="0502A249" w14:textId="77777777" w:rsidTr="00AF7B85">
        <w:trPr>
          <w:trHeight w:val="56"/>
        </w:trPr>
        <w:tc>
          <w:tcPr>
            <w:tcW w:w="29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0E83D" w14:textId="77777777" w:rsidR="00704C6C" w:rsidRPr="00850575" w:rsidRDefault="00704C6C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850575">
              <w:rPr>
                <w:rFonts w:ascii="ＭＳ Ｐゴシック" w:hAnsi="Times New Roman" w:hint="eastAsia"/>
                <w:color w:val="0D0D0D" w:themeColor="text1" w:themeTint="F2"/>
                <w:spacing w:val="-2"/>
                <w:w w:val="151"/>
              </w:rPr>
              <w:t xml:space="preserve">　</w:t>
            </w:r>
            <w:r w:rsidRPr="00850575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研究会参加者数</w:t>
            </w:r>
          </w:p>
          <w:p w14:paraId="7E9A4A1E" w14:textId="77777777" w:rsidR="00704C6C" w:rsidRPr="00850575" w:rsidRDefault="00704C6C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850575">
              <w:rPr>
                <w:rFonts w:cs="Century"/>
                <w:color w:val="0D0D0D" w:themeColor="text1" w:themeTint="F2"/>
              </w:rPr>
              <w:t xml:space="preserve"> </w:t>
            </w:r>
            <w:r w:rsidRPr="00850575">
              <w:rPr>
                <w:rFonts w:ascii="ＭＳ 明朝" w:hAnsi="ＭＳ 明朝" w:cs="ＭＳ 明朝"/>
                <w:color w:val="0D0D0D" w:themeColor="text1" w:themeTint="F2"/>
                <w:spacing w:val="-2"/>
              </w:rPr>
              <w:t>(</w:t>
            </w:r>
            <w:r w:rsidRPr="00850575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研究会の場合</w:t>
            </w:r>
            <w:r w:rsidRPr="00850575">
              <w:rPr>
                <w:rFonts w:ascii="ＭＳ 明朝" w:hAnsi="ＭＳ 明朝" w:cs="ＭＳ 明朝"/>
                <w:color w:val="0D0D0D" w:themeColor="text1" w:themeTint="F2"/>
                <w:spacing w:val="-2"/>
              </w:rPr>
              <w:t>)</w:t>
            </w:r>
          </w:p>
          <w:p w14:paraId="001A5890" w14:textId="77777777" w:rsidR="00704C6C" w:rsidRPr="00850575" w:rsidRDefault="00704C6C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</w:tc>
        <w:tc>
          <w:tcPr>
            <w:tcW w:w="66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442F0" w14:textId="77777777" w:rsidR="00704C6C" w:rsidRPr="00850575" w:rsidRDefault="00704C6C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850575">
              <w:rPr>
                <w:rFonts w:cs="Century"/>
                <w:color w:val="0D0D0D" w:themeColor="text1" w:themeTint="F2"/>
              </w:rPr>
              <w:t xml:space="preserve"> </w:t>
            </w:r>
          </w:p>
          <w:p w14:paraId="3D48B4A0" w14:textId="77777777" w:rsidR="00704C6C" w:rsidRPr="00850575" w:rsidRDefault="00704C6C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850575">
              <w:rPr>
                <w:rFonts w:cs="Century"/>
                <w:color w:val="0D0D0D" w:themeColor="text1" w:themeTint="F2"/>
              </w:rPr>
              <w:t xml:space="preserve">        </w:t>
            </w:r>
            <w:r w:rsidRPr="00850575">
              <w:rPr>
                <w:rFonts w:cs="Century" w:hint="eastAsia"/>
                <w:color w:val="0D0D0D" w:themeColor="text1" w:themeTint="F2"/>
              </w:rPr>
              <w:t>（国内）</w:t>
            </w:r>
            <w:r w:rsidRPr="00850575">
              <w:rPr>
                <w:rFonts w:cs="Century"/>
                <w:color w:val="0D0D0D" w:themeColor="text1" w:themeTint="F2"/>
              </w:rPr>
              <w:t xml:space="preserve">    </w:t>
            </w:r>
            <w:r w:rsidRPr="00850575">
              <w:rPr>
                <w:rFonts w:ascii="ＭＳ Ｐゴシック" w:hAnsi="Times New Roman" w:hint="eastAsia"/>
                <w:color w:val="0D0D0D" w:themeColor="text1" w:themeTint="F2"/>
                <w:spacing w:val="-2"/>
                <w:w w:val="151"/>
              </w:rPr>
              <w:t xml:space="preserve">　　　</w:t>
            </w:r>
            <w:r w:rsidRPr="00850575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 xml:space="preserve">名　　　　　　　　　</w:t>
            </w:r>
            <w:r w:rsidRPr="00850575">
              <w:rPr>
                <w:rFonts w:cs="Century" w:hint="eastAsia"/>
                <w:color w:val="0D0D0D" w:themeColor="text1" w:themeTint="F2"/>
              </w:rPr>
              <w:t>（海外）</w:t>
            </w:r>
            <w:r w:rsidRPr="00850575">
              <w:rPr>
                <w:rFonts w:cs="Century"/>
                <w:color w:val="0D0D0D" w:themeColor="text1" w:themeTint="F2"/>
              </w:rPr>
              <w:t xml:space="preserve">    </w:t>
            </w:r>
            <w:r w:rsidRPr="00850575">
              <w:rPr>
                <w:rFonts w:ascii="ＭＳ Ｐゴシック" w:hAnsi="Times New Roman" w:hint="eastAsia"/>
                <w:color w:val="0D0D0D" w:themeColor="text1" w:themeTint="F2"/>
                <w:spacing w:val="-2"/>
                <w:w w:val="151"/>
              </w:rPr>
              <w:t xml:space="preserve">　　　</w:t>
            </w:r>
            <w:r w:rsidRPr="00850575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名</w:t>
            </w:r>
          </w:p>
          <w:p w14:paraId="29463241" w14:textId="77777777" w:rsidR="00704C6C" w:rsidRPr="00850575" w:rsidRDefault="00704C6C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</w:tc>
      </w:tr>
      <w:tr w:rsidR="00C70243" w:rsidRPr="00850575" w14:paraId="55D1EC52" w14:textId="77777777" w:rsidTr="00944D08">
        <w:trPr>
          <w:trHeight w:val="2224"/>
        </w:trPr>
        <w:tc>
          <w:tcPr>
            <w:tcW w:w="96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118869C" w14:textId="77777777" w:rsidR="00704C6C" w:rsidRPr="00850575" w:rsidRDefault="00704C6C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850575">
              <w:rPr>
                <w:rFonts w:ascii="ＭＳ Ｐゴシック" w:hAnsi="Times New Roman" w:hint="eastAsia"/>
                <w:color w:val="0D0D0D" w:themeColor="text1" w:themeTint="F2"/>
                <w:spacing w:val="-2"/>
              </w:rPr>
              <w:t>成果公開の方法</w:t>
            </w:r>
          </w:p>
          <w:p w14:paraId="34F10270" w14:textId="77777777" w:rsidR="00704C6C" w:rsidRPr="00850575" w:rsidRDefault="00704C6C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  <w:p w14:paraId="1CF74E84" w14:textId="77777777" w:rsidR="00704C6C" w:rsidRPr="00850575" w:rsidRDefault="00704C6C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  <w:p w14:paraId="568BF0E6" w14:textId="77777777" w:rsidR="00704C6C" w:rsidRPr="00850575" w:rsidRDefault="00704C6C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  <w:p w14:paraId="51A58451" w14:textId="77777777" w:rsidR="00704C6C" w:rsidRPr="00850575" w:rsidRDefault="00704C6C" w:rsidP="00AF7B85">
            <w:pPr>
              <w:adjustRightInd/>
              <w:spacing w:line="348" w:lineRule="atLeast"/>
              <w:rPr>
                <w:rFonts w:ascii="ＭＳ Ｐゴシック" w:hAnsi="Times New Roman" w:cs="Times New Roman"/>
                <w:color w:val="0D0D0D" w:themeColor="text1" w:themeTint="F2"/>
              </w:rPr>
            </w:pPr>
          </w:p>
        </w:tc>
      </w:tr>
      <w:tr w:rsidR="00003874" w:rsidRPr="00C70243" w14:paraId="3923649F" w14:textId="77777777" w:rsidTr="00944D08">
        <w:trPr>
          <w:trHeight w:val="274"/>
        </w:trPr>
        <w:tc>
          <w:tcPr>
            <w:tcW w:w="295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163D7E8" w14:textId="77777777" w:rsidR="00704C6C" w:rsidRPr="00850575" w:rsidRDefault="00704C6C" w:rsidP="00AF7B85">
            <w:pPr>
              <w:adjustRightInd/>
              <w:spacing w:line="348" w:lineRule="atLeast"/>
              <w:jc w:val="both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850575">
              <w:rPr>
                <w:rFonts w:ascii="ＭＳ Ｐゴシック" w:hAnsi="Times New Roman" w:cs="Times New Roman" w:hint="eastAsia"/>
                <w:color w:val="0D0D0D" w:themeColor="text1" w:themeTint="F2"/>
              </w:rPr>
              <w:t>成果情報の公開</w:t>
            </w:r>
          </w:p>
        </w:tc>
        <w:tc>
          <w:tcPr>
            <w:tcW w:w="66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E5EE27C" w14:textId="77777777" w:rsidR="00704C6C" w:rsidRPr="00C70243" w:rsidRDefault="00704C6C" w:rsidP="00AF7B85">
            <w:pPr>
              <w:spacing w:line="348" w:lineRule="atLeast"/>
              <w:ind w:leftChars="253" w:left="488" w:firstLineChars="294" w:firstLine="567"/>
              <w:jc w:val="both"/>
              <w:rPr>
                <w:rFonts w:ascii="ＭＳ Ｐゴシック" w:hAnsi="Times New Roman" w:cs="Times New Roman"/>
                <w:color w:val="0D0D0D" w:themeColor="text1" w:themeTint="F2"/>
              </w:rPr>
            </w:pPr>
            <w:r w:rsidRPr="00850575">
              <w:rPr>
                <w:rFonts w:ascii="ＭＳ Ｐゴシック" w:hAnsi="Times New Roman" w:cs="Times New Roman" w:hint="eastAsia"/>
                <w:color w:val="0D0D0D" w:themeColor="text1" w:themeTint="F2"/>
              </w:rPr>
              <w:t>承認する　・　承認しない　　　(○印をお付け下さい)</w:t>
            </w:r>
          </w:p>
        </w:tc>
      </w:tr>
    </w:tbl>
    <w:p w14:paraId="1DD7FCBC" w14:textId="77777777" w:rsidR="002C5C68" w:rsidRDefault="002C5C68" w:rsidP="00446253">
      <w:pPr>
        <w:adjustRightInd/>
        <w:spacing w:line="20" w:lineRule="exact"/>
        <w:rPr>
          <w:rFonts w:ascii="ＭＳ Ｐゴシック" w:hAnsi="Times New Roman" w:cs="Times New Roman" w:hint="eastAsia"/>
          <w:color w:val="0D0D0D" w:themeColor="text1" w:themeTint="F2"/>
        </w:rPr>
      </w:pPr>
    </w:p>
    <w:sectPr w:rsidR="002C5C68" w:rsidSect="00057F3B">
      <w:footerReference w:type="default" r:id="rId8"/>
      <w:type w:val="continuous"/>
      <w:pgSz w:w="11906" w:h="16838" w:code="9"/>
      <w:pgMar w:top="567" w:right="1134" w:bottom="567" w:left="1134" w:header="720" w:footer="720" w:gutter="0"/>
      <w:pgNumType w:start="1"/>
      <w:cols w:space="720"/>
      <w:noEndnote/>
      <w:docGrid w:type="linesAndChars" w:linePitch="291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FE2759" w14:textId="77777777" w:rsidR="00434E1A" w:rsidRDefault="00434E1A">
      <w:r>
        <w:separator/>
      </w:r>
    </w:p>
  </w:endnote>
  <w:endnote w:type="continuationSeparator" w:id="0">
    <w:p w14:paraId="14C059B2" w14:textId="77777777" w:rsidR="00434E1A" w:rsidRDefault="00434E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ヒラギノ角ゴ ProN W3">
    <w:altName w:val="ＭＳ Ｐ明朝"/>
    <w:charset w:val="80"/>
    <w:family w:val="auto"/>
    <w:pitch w:val="variable"/>
    <w:sig w:usb0="00000000" w:usb1="00000000" w:usb2="01000407" w:usb3="00000000" w:csb0="0002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27775C" w14:textId="77777777" w:rsidR="00671CA8" w:rsidRDefault="00671CA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583EAC" w14:textId="77777777" w:rsidR="00434E1A" w:rsidRDefault="00434E1A">
      <w:r>
        <w:rPr>
          <w:rFonts w:ascii="ＭＳ Ｐゴシック" w:hAnsi="Times New Roman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59F6D4A0" w14:textId="77777777" w:rsidR="00434E1A" w:rsidRDefault="00434E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D5BA7"/>
    <w:multiLevelType w:val="hybridMultilevel"/>
    <w:tmpl w:val="D7626DB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ABF4620"/>
    <w:multiLevelType w:val="hybridMultilevel"/>
    <w:tmpl w:val="DD3CD08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586963157">
    <w:abstractNumId w:val="0"/>
  </w:num>
  <w:num w:numId="2" w16cid:durableId="18750696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93"/>
  <w:drawingGridVerticalSpacing w:val="291"/>
  <w:displayHorizontalDrawingGridEvery w:val="0"/>
  <w:doNotShadeFormData/>
  <w:characterSpacingControl w:val="compressPunctuation"/>
  <w:noLineBreaksAfter w:lang="ja-JP" w:val="$([\{‘“〈《「『【〔＄（［｛｢￡￥"/>
  <w:noLineBreaksBefore w:lang="ja-JP" w:val="!%),.:;?]}°’”‰′″℃、。々〉》」』】〕゛゜ゝゞ・ヽヾ！％），．：；？］｝｡｣､･ﾞﾟ￠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NzWyMDc1NTY0MDRQ0lEKTi0uzszPAykwrAUAyy6dyCwAAAA="/>
  </w:docVars>
  <w:rsids>
    <w:rsidRoot w:val="00AF42E5"/>
    <w:rsid w:val="000007DA"/>
    <w:rsid w:val="00003874"/>
    <w:rsid w:val="00006B4E"/>
    <w:rsid w:val="00010706"/>
    <w:rsid w:val="00022FDA"/>
    <w:rsid w:val="00034294"/>
    <w:rsid w:val="00035FB5"/>
    <w:rsid w:val="000369CE"/>
    <w:rsid w:val="00041984"/>
    <w:rsid w:val="00041ECF"/>
    <w:rsid w:val="00042B83"/>
    <w:rsid w:val="00042C23"/>
    <w:rsid w:val="00044E77"/>
    <w:rsid w:val="00047227"/>
    <w:rsid w:val="000509A7"/>
    <w:rsid w:val="00050E51"/>
    <w:rsid w:val="00051132"/>
    <w:rsid w:val="00051827"/>
    <w:rsid w:val="00057F3B"/>
    <w:rsid w:val="00064126"/>
    <w:rsid w:val="000650CD"/>
    <w:rsid w:val="000665ED"/>
    <w:rsid w:val="000677BA"/>
    <w:rsid w:val="000679C8"/>
    <w:rsid w:val="00071714"/>
    <w:rsid w:val="00072B31"/>
    <w:rsid w:val="00080F7F"/>
    <w:rsid w:val="0008653D"/>
    <w:rsid w:val="0009005C"/>
    <w:rsid w:val="00092F1F"/>
    <w:rsid w:val="000950E5"/>
    <w:rsid w:val="000A1E58"/>
    <w:rsid w:val="000B1A2B"/>
    <w:rsid w:val="000B3A4E"/>
    <w:rsid w:val="000B71A1"/>
    <w:rsid w:val="000C16BB"/>
    <w:rsid w:val="000C1764"/>
    <w:rsid w:val="000C17A6"/>
    <w:rsid w:val="000C17FC"/>
    <w:rsid w:val="000D0612"/>
    <w:rsid w:val="000D29E0"/>
    <w:rsid w:val="000D4EE6"/>
    <w:rsid w:val="000D7F41"/>
    <w:rsid w:val="000E0B88"/>
    <w:rsid w:val="000E33F3"/>
    <w:rsid w:val="000E37B6"/>
    <w:rsid w:val="000E5735"/>
    <w:rsid w:val="000E70CA"/>
    <w:rsid w:val="000F2E62"/>
    <w:rsid w:val="000F3BFC"/>
    <w:rsid w:val="00101FB2"/>
    <w:rsid w:val="00102721"/>
    <w:rsid w:val="00106334"/>
    <w:rsid w:val="001134DC"/>
    <w:rsid w:val="00113996"/>
    <w:rsid w:val="00113F14"/>
    <w:rsid w:val="00116DA0"/>
    <w:rsid w:val="001179FB"/>
    <w:rsid w:val="00121774"/>
    <w:rsid w:val="0012177B"/>
    <w:rsid w:val="00123F4F"/>
    <w:rsid w:val="001262FC"/>
    <w:rsid w:val="0013047C"/>
    <w:rsid w:val="00132449"/>
    <w:rsid w:val="00136E24"/>
    <w:rsid w:val="00136F1F"/>
    <w:rsid w:val="00141A96"/>
    <w:rsid w:val="00142721"/>
    <w:rsid w:val="00142B0A"/>
    <w:rsid w:val="00155602"/>
    <w:rsid w:val="00156008"/>
    <w:rsid w:val="0015683D"/>
    <w:rsid w:val="00166BA3"/>
    <w:rsid w:val="0016792F"/>
    <w:rsid w:val="0017354C"/>
    <w:rsid w:val="0017657E"/>
    <w:rsid w:val="0018153C"/>
    <w:rsid w:val="00182AE1"/>
    <w:rsid w:val="00187753"/>
    <w:rsid w:val="00193EA9"/>
    <w:rsid w:val="00195339"/>
    <w:rsid w:val="001A1B5A"/>
    <w:rsid w:val="001A64E1"/>
    <w:rsid w:val="001B0412"/>
    <w:rsid w:val="001B213E"/>
    <w:rsid w:val="001C1E18"/>
    <w:rsid w:val="001C43B1"/>
    <w:rsid w:val="001D0231"/>
    <w:rsid w:val="001D17B8"/>
    <w:rsid w:val="001E2F9D"/>
    <w:rsid w:val="001E3B4B"/>
    <w:rsid w:val="001E5747"/>
    <w:rsid w:val="001F031E"/>
    <w:rsid w:val="001F1EE1"/>
    <w:rsid w:val="001F38FE"/>
    <w:rsid w:val="001F78E8"/>
    <w:rsid w:val="002040AB"/>
    <w:rsid w:val="00207D12"/>
    <w:rsid w:val="002117E4"/>
    <w:rsid w:val="00216E2E"/>
    <w:rsid w:val="00220C06"/>
    <w:rsid w:val="002210EF"/>
    <w:rsid w:val="00231F33"/>
    <w:rsid w:val="00231FA7"/>
    <w:rsid w:val="00233ED3"/>
    <w:rsid w:val="0023741F"/>
    <w:rsid w:val="0024053F"/>
    <w:rsid w:val="00240FB1"/>
    <w:rsid w:val="002432FA"/>
    <w:rsid w:val="002439FF"/>
    <w:rsid w:val="00247346"/>
    <w:rsid w:val="002505AB"/>
    <w:rsid w:val="00251234"/>
    <w:rsid w:val="002514A9"/>
    <w:rsid w:val="00254A1D"/>
    <w:rsid w:val="00255CE0"/>
    <w:rsid w:val="00262F27"/>
    <w:rsid w:val="00272CD1"/>
    <w:rsid w:val="0027362D"/>
    <w:rsid w:val="00277AC1"/>
    <w:rsid w:val="00282649"/>
    <w:rsid w:val="002832CE"/>
    <w:rsid w:val="00286118"/>
    <w:rsid w:val="002872D6"/>
    <w:rsid w:val="0029407B"/>
    <w:rsid w:val="002944D3"/>
    <w:rsid w:val="0029765B"/>
    <w:rsid w:val="0029769C"/>
    <w:rsid w:val="002A19AA"/>
    <w:rsid w:val="002A374B"/>
    <w:rsid w:val="002A3D18"/>
    <w:rsid w:val="002A52F5"/>
    <w:rsid w:val="002A59DE"/>
    <w:rsid w:val="002A6385"/>
    <w:rsid w:val="002B1B3B"/>
    <w:rsid w:val="002B373B"/>
    <w:rsid w:val="002C1524"/>
    <w:rsid w:val="002C4325"/>
    <w:rsid w:val="002C5C68"/>
    <w:rsid w:val="002D0EB5"/>
    <w:rsid w:val="002D244E"/>
    <w:rsid w:val="002D3E21"/>
    <w:rsid w:val="002D6CDE"/>
    <w:rsid w:val="002D6D67"/>
    <w:rsid w:val="002E33B8"/>
    <w:rsid w:val="002E4EBE"/>
    <w:rsid w:val="002E6285"/>
    <w:rsid w:val="002F2805"/>
    <w:rsid w:val="002F6431"/>
    <w:rsid w:val="003007F8"/>
    <w:rsid w:val="00300850"/>
    <w:rsid w:val="00301A25"/>
    <w:rsid w:val="00304A54"/>
    <w:rsid w:val="00305250"/>
    <w:rsid w:val="003121DE"/>
    <w:rsid w:val="00314919"/>
    <w:rsid w:val="003170C1"/>
    <w:rsid w:val="00322705"/>
    <w:rsid w:val="00326F01"/>
    <w:rsid w:val="0033062A"/>
    <w:rsid w:val="0033566E"/>
    <w:rsid w:val="00342188"/>
    <w:rsid w:val="00344BDB"/>
    <w:rsid w:val="00350525"/>
    <w:rsid w:val="00350AB2"/>
    <w:rsid w:val="00350AF0"/>
    <w:rsid w:val="003517D6"/>
    <w:rsid w:val="00353041"/>
    <w:rsid w:val="00355A68"/>
    <w:rsid w:val="00357483"/>
    <w:rsid w:val="00362062"/>
    <w:rsid w:val="00366120"/>
    <w:rsid w:val="00370876"/>
    <w:rsid w:val="00372D9A"/>
    <w:rsid w:val="0037399A"/>
    <w:rsid w:val="00384241"/>
    <w:rsid w:val="00386407"/>
    <w:rsid w:val="003875C8"/>
    <w:rsid w:val="00393870"/>
    <w:rsid w:val="003A0ED5"/>
    <w:rsid w:val="003A2659"/>
    <w:rsid w:val="003A3968"/>
    <w:rsid w:val="003A4A12"/>
    <w:rsid w:val="003B44F1"/>
    <w:rsid w:val="003B450A"/>
    <w:rsid w:val="003C1D21"/>
    <w:rsid w:val="003C5641"/>
    <w:rsid w:val="003D293D"/>
    <w:rsid w:val="003D61CF"/>
    <w:rsid w:val="003D6FB3"/>
    <w:rsid w:val="003E0818"/>
    <w:rsid w:val="003E6C8F"/>
    <w:rsid w:val="003F12EF"/>
    <w:rsid w:val="003F2781"/>
    <w:rsid w:val="003F55CD"/>
    <w:rsid w:val="003F7BD2"/>
    <w:rsid w:val="00403FC9"/>
    <w:rsid w:val="0040420C"/>
    <w:rsid w:val="00404C48"/>
    <w:rsid w:val="00405E37"/>
    <w:rsid w:val="00406A24"/>
    <w:rsid w:val="0041231C"/>
    <w:rsid w:val="004151ED"/>
    <w:rsid w:val="00416818"/>
    <w:rsid w:val="00416B7D"/>
    <w:rsid w:val="00417C00"/>
    <w:rsid w:val="00420CF3"/>
    <w:rsid w:val="004213B3"/>
    <w:rsid w:val="00421A00"/>
    <w:rsid w:val="004250E2"/>
    <w:rsid w:val="0043090A"/>
    <w:rsid w:val="00434E1A"/>
    <w:rsid w:val="00442397"/>
    <w:rsid w:val="00446253"/>
    <w:rsid w:val="00446714"/>
    <w:rsid w:val="004473F3"/>
    <w:rsid w:val="00450019"/>
    <w:rsid w:val="004510FD"/>
    <w:rsid w:val="00460E5E"/>
    <w:rsid w:val="004633C3"/>
    <w:rsid w:val="00464BF8"/>
    <w:rsid w:val="00464D31"/>
    <w:rsid w:val="004729CF"/>
    <w:rsid w:val="004730A9"/>
    <w:rsid w:val="00475C09"/>
    <w:rsid w:val="00481943"/>
    <w:rsid w:val="004943AF"/>
    <w:rsid w:val="00495B8B"/>
    <w:rsid w:val="004A23AE"/>
    <w:rsid w:val="004A3432"/>
    <w:rsid w:val="004B161B"/>
    <w:rsid w:val="004B2501"/>
    <w:rsid w:val="004B25D0"/>
    <w:rsid w:val="004B3166"/>
    <w:rsid w:val="004B5063"/>
    <w:rsid w:val="004B5D54"/>
    <w:rsid w:val="004B6CE6"/>
    <w:rsid w:val="004C042B"/>
    <w:rsid w:val="004C36F4"/>
    <w:rsid w:val="004D1AB6"/>
    <w:rsid w:val="004D2264"/>
    <w:rsid w:val="004D23FA"/>
    <w:rsid w:val="004D5D92"/>
    <w:rsid w:val="004D6D46"/>
    <w:rsid w:val="004E0593"/>
    <w:rsid w:val="004E2F72"/>
    <w:rsid w:val="004E6E63"/>
    <w:rsid w:val="004F1068"/>
    <w:rsid w:val="004F5222"/>
    <w:rsid w:val="004F5AEA"/>
    <w:rsid w:val="0050180D"/>
    <w:rsid w:val="00501CBD"/>
    <w:rsid w:val="0050311A"/>
    <w:rsid w:val="00515F52"/>
    <w:rsid w:val="00523A95"/>
    <w:rsid w:val="00533940"/>
    <w:rsid w:val="00534E00"/>
    <w:rsid w:val="00536180"/>
    <w:rsid w:val="00540281"/>
    <w:rsid w:val="0054483D"/>
    <w:rsid w:val="0054741B"/>
    <w:rsid w:val="00547527"/>
    <w:rsid w:val="00551139"/>
    <w:rsid w:val="0055537C"/>
    <w:rsid w:val="00562840"/>
    <w:rsid w:val="00563849"/>
    <w:rsid w:val="00563858"/>
    <w:rsid w:val="00577337"/>
    <w:rsid w:val="00577670"/>
    <w:rsid w:val="005800DA"/>
    <w:rsid w:val="00580AFF"/>
    <w:rsid w:val="0058125C"/>
    <w:rsid w:val="00581A1F"/>
    <w:rsid w:val="00586663"/>
    <w:rsid w:val="005874D9"/>
    <w:rsid w:val="0058788F"/>
    <w:rsid w:val="00590252"/>
    <w:rsid w:val="00591A8A"/>
    <w:rsid w:val="0059395F"/>
    <w:rsid w:val="005964B9"/>
    <w:rsid w:val="005A3A5F"/>
    <w:rsid w:val="005B38A4"/>
    <w:rsid w:val="005B7EA8"/>
    <w:rsid w:val="005C392C"/>
    <w:rsid w:val="005C4142"/>
    <w:rsid w:val="005C796C"/>
    <w:rsid w:val="005D0C33"/>
    <w:rsid w:val="005D0FA1"/>
    <w:rsid w:val="005D143F"/>
    <w:rsid w:val="005D245B"/>
    <w:rsid w:val="005D6685"/>
    <w:rsid w:val="005E3D45"/>
    <w:rsid w:val="005F01E6"/>
    <w:rsid w:val="005F1F3B"/>
    <w:rsid w:val="005F21C8"/>
    <w:rsid w:val="005F2346"/>
    <w:rsid w:val="005F3127"/>
    <w:rsid w:val="005F38D5"/>
    <w:rsid w:val="005F46D7"/>
    <w:rsid w:val="00604A1D"/>
    <w:rsid w:val="00604C51"/>
    <w:rsid w:val="00606ABD"/>
    <w:rsid w:val="00612908"/>
    <w:rsid w:val="00620F89"/>
    <w:rsid w:val="00621407"/>
    <w:rsid w:val="0062264C"/>
    <w:rsid w:val="00622DB1"/>
    <w:rsid w:val="006251AC"/>
    <w:rsid w:val="00626419"/>
    <w:rsid w:val="00632D90"/>
    <w:rsid w:val="00632E8F"/>
    <w:rsid w:val="00633406"/>
    <w:rsid w:val="0063401B"/>
    <w:rsid w:val="00634616"/>
    <w:rsid w:val="00637FCE"/>
    <w:rsid w:val="00642AF5"/>
    <w:rsid w:val="00644D68"/>
    <w:rsid w:val="0065247F"/>
    <w:rsid w:val="00653E1E"/>
    <w:rsid w:val="006543B6"/>
    <w:rsid w:val="00654A8F"/>
    <w:rsid w:val="00661E68"/>
    <w:rsid w:val="00662FF9"/>
    <w:rsid w:val="00670FED"/>
    <w:rsid w:val="00671CA8"/>
    <w:rsid w:val="00675927"/>
    <w:rsid w:val="00676FE8"/>
    <w:rsid w:val="0068224E"/>
    <w:rsid w:val="00682407"/>
    <w:rsid w:val="006839A2"/>
    <w:rsid w:val="00684288"/>
    <w:rsid w:val="00690BAD"/>
    <w:rsid w:val="00692175"/>
    <w:rsid w:val="00692191"/>
    <w:rsid w:val="006A0DDA"/>
    <w:rsid w:val="006A44E9"/>
    <w:rsid w:val="006A5AE2"/>
    <w:rsid w:val="006B5140"/>
    <w:rsid w:val="006C3744"/>
    <w:rsid w:val="006C5565"/>
    <w:rsid w:val="006D0394"/>
    <w:rsid w:val="006D12BF"/>
    <w:rsid w:val="006D2E0D"/>
    <w:rsid w:val="006D3B76"/>
    <w:rsid w:val="006D776D"/>
    <w:rsid w:val="006E0D5B"/>
    <w:rsid w:val="006E2177"/>
    <w:rsid w:val="006F0294"/>
    <w:rsid w:val="006F2DB4"/>
    <w:rsid w:val="006F3AC8"/>
    <w:rsid w:val="006F3E7A"/>
    <w:rsid w:val="006F6761"/>
    <w:rsid w:val="006F68C1"/>
    <w:rsid w:val="00703AB5"/>
    <w:rsid w:val="00704C6C"/>
    <w:rsid w:val="00712E4C"/>
    <w:rsid w:val="00714626"/>
    <w:rsid w:val="00714BFA"/>
    <w:rsid w:val="00721603"/>
    <w:rsid w:val="007228C7"/>
    <w:rsid w:val="0072485C"/>
    <w:rsid w:val="00725B06"/>
    <w:rsid w:val="007277C6"/>
    <w:rsid w:val="0073065C"/>
    <w:rsid w:val="007334BA"/>
    <w:rsid w:val="00736D7C"/>
    <w:rsid w:val="0074064F"/>
    <w:rsid w:val="00744807"/>
    <w:rsid w:val="0074515B"/>
    <w:rsid w:val="00751159"/>
    <w:rsid w:val="00751B95"/>
    <w:rsid w:val="007527C4"/>
    <w:rsid w:val="00757F6A"/>
    <w:rsid w:val="00757F6F"/>
    <w:rsid w:val="0076448B"/>
    <w:rsid w:val="0076555F"/>
    <w:rsid w:val="00766D54"/>
    <w:rsid w:val="00767709"/>
    <w:rsid w:val="0077256D"/>
    <w:rsid w:val="0077343A"/>
    <w:rsid w:val="00777B78"/>
    <w:rsid w:val="00785DED"/>
    <w:rsid w:val="00786412"/>
    <w:rsid w:val="007901A2"/>
    <w:rsid w:val="007940ED"/>
    <w:rsid w:val="00794EB3"/>
    <w:rsid w:val="00795A85"/>
    <w:rsid w:val="00796DE0"/>
    <w:rsid w:val="007A6C77"/>
    <w:rsid w:val="007A6DC0"/>
    <w:rsid w:val="007B1869"/>
    <w:rsid w:val="007B1898"/>
    <w:rsid w:val="007B3B72"/>
    <w:rsid w:val="007C3017"/>
    <w:rsid w:val="007D24D8"/>
    <w:rsid w:val="007D35BA"/>
    <w:rsid w:val="007D3777"/>
    <w:rsid w:val="007D4081"/>
    <w:rsid w:val="007E09F4"/>
    <w:rsid w:val="007E577F"/>
    <w:rsid w:val="007E692E"/>
    <w:rsid w:val="007F4717"/>
    <w:rsid w:val="007F7516"/>
    <w:rsid w:val="00802778"/>
    <w:rsid w:val="008045B7"/>
    <w:rsid w:val="00815568"/>
    <w:rsid w:val="00815D92"/>
    <w:rsid w:val="00825D4C"/>
    <w:rsid w:val="0082668A"/>
    <w:rsid w:val="008311C5"/>
    <w:rsid w:val="0083571B"/>
    <w:rsid w:val="00837F14"/>
    <w:rsid w:val="00845236"/>
    <w:rsid w:val="00845350"/>
    <w:rsid w:val="008459F2"/>
    <w:rsid w:val="00845BDC"/>
    <w:rsid w:val="00850575"/>
    <w:rsid w:val="008521FA"/>
    <w:rsid w:val="00853070"/>
    <w:rsid w:val="008578D0"/>
    <w:rsid w:val="00861162"/>
    <w:rsid w:val="00861823"/>
    <w:rsid w:val="00863350"/>
    <w:rsid w:val="008634E8"/>
    <w:rsid w:val="00864B72"/>
    <w:rsid w:val="00865924"/>
    <w:rsid w:val="008667D3"/>
    <w:rsid w:val="008751CB"/>
    <w:rsid w:val="008867C5"/>
    <w:rsid w:val="00893095"/>
    <w:rsid w:val="0089323B"/>
    <w:rsid w:val="00895197"/>
    <w:rsid w:val="008962B0"/>
    <w:rsid w:val="008A752C"/>
    <w:rsid w:val="008B15ED"/>
    <w:rsid w:val="008B3ADE"/>
    <w:rsid w:val="008C5575"/>
    <w:rsid w:val="008C658D"/>
    <w:rsid w:val="008D730B"/>
    <w:rsid w:val="008E44FF"/>
    <w:rsid w:val="008E4940"/>
    <w:rsid w:val="008E49F0"/>
    <w:rsid w:val="008E6227"/>
    <w:rsid w:val="008E7334"/>
    <w:rsid w:val="008E7B20"/>
    <w:rsid w:val="008F054D"/>
    <w:rsid w:val="008F207A"/>
    <w:rsid w:val="008F2A91"/>
    <w:rsid w:val="008F5FA1"/>
    <w:rsid w:val="008F75DF"/>
    <w:rsid w:val="008F7815"/>
    <w:rsid w:val="009002BC"/>
    <w:rsid w:val="009005A6"/>
    <w:rsid w:val="00904186"/>
    <w:rsid w:val="0090487D"/>
    <w:rsid w:val="009073F1"/>
    <w:rsid w:val="009106A1"/>
    <w:rsid w:val="00911E51"/>
    <w:rsid w:val="00916610"/>
    <w:rsid w:val="00917CE1"/>
    <w:rsid w:val="00924193"/>
    <w:rsid w:val="00927333"/>
    <w:rsid w:val="009303DF"/>
    <w:rsid w:val="00932A53"/>
    <w:rsid w:val="009352AB"/>
    <w:rsid w:val="009364F9"/>
    <w:rsid w:val="0094067B"/>
    <w:rsid w:val="00944D08"/>
    <w:rsid w:val="0094536F"/>
    <w:rsid w:val="009463CB"/>
    <w:rsid w:val="009463D5"/>
    <w:rsid w:val="0094772A"/>
    <w:rsid w:val="00952C36"/>
    <w:rsid w:val="009557F4"/>
    <w:rsid w:val="00965265"/>
    <w:rsid w:val="00965A87"/>
    <w:rsid w:val="00980E9A"/>
    <w:rsid w:val="00981175"/>
    <w:rsid w:val="009844AA"/>
    <w:rsid w:val="009A1DCA"/>
    <w:rsid w:val="009A6452"/>
    <w:rsid w:val="009A6BC5"/>
    <w:rsid w:val="009B2B19"/>
    <w:rsid w:val="009B3EFC"/>
    <w:rsid w:val="009C3DA3"/>
    <w:rsid w:val="009C56E3"/>
    <w:rsid w:val="009D0699"/>
    <w:rsid w:val="009D07D3"/>
    <w:rsid w:val="009D46DF"/>
    <w:rsid w:val="009E334D"/>
    <w:rsid w:val="009E4191"/>
    <w:rsid w:val="009F6974"/>
    <w:rsid w:val="00A034D2"/>
    <w:rsid w:val="00A040AA"/>
    <w:rsid w:val="00A0552F"/>
    <w:rsid w:val="00A0711A"/>
    <w:rsid w:val="00A1053D"/>
    <w:rsid w:val="00A11DD6"/>
    <w:rsid w:val="00A11EB6"/>
    <w:rsid w:val="00A12B82"/>
    <w:rsid w:val="00A227F8"/>
    <w:rsid w:val="00A235FB"/>
    <w:rsid w:val="00A23E11"/>
    <w:rsid w:val="00A27766"/>
    <w:rsid w:val="00A31024"/>
    <w:rsid w:val="00A31ECD"/>
    <w:rsid w:val="00A323AB"/>
    <w:rsid w:val="00A3797B"/>
    <w:rsid w:val="00A43362"/>
    <w:rsid w:val="00A44EB2"/>
    <w:rsid w:val="00A45FFF"/>
    <w:rsid w:val="00A4668F"/>
    <w:rsid w:val="00A479FD"/>
    <w:rsid w:val="00A47C46"/>
    <w:rsid w:val="00A5243E"/>
    <w:rsid w:val="00A53AB5"/>
    <w:rsid w:val="00A66A92"/>
    <w:rsid w:val="00A703A9"/>
    <w:rsid w:val="00A72B25"/>
    <w:rsid w:val="00A7462C"/>
    <w:rsid w:val="00A75AC6"/>
    <w:rsid w:val="00A768A5"/>
    <w:rsid w:val="00A807BD"/>
    <w:rsid w:val="00A80FAB"/>
    <w:rsid w:val="00A833BD"/>
    <w:rsid w:val="00A91576"/>
    <w:rsid w:val="00A940B4"/>
    <w:rsid w:val="00AA120E"/>
    <w:rsid w:val="00AA611E"/>
    <w:rsid w:val="00AA6801"/>
    <w:rsid w:val="00AA73B8"/>
    <w:rsid w:val="00AA7AA8"/>
    <w:rsid w:val="00AB08B8"/>
    <w:rsid w:val="00AB5967"/>
    <w:rsid w:val="00AC0E72"/>
    <w:rsid w:val="00AC5738"/>
    <w:rsid w:val="00AC7E5E"/>
    <w:rsid w:val="00AD2490"/>
    <w:rsid w:val="00AD4CCC"/>
    <w:rsid w:val="00AD4E67"/>
    <w:rsid w:val="00AD7335"/>
    <w:rsid w:val="00AD7A96"/>
    <w:rsid w:val="00AE0933"/>
    <w:rsid w:val="00AE22FB"/>
    <w:rsid w:val="00AE6356"/>
    <w:rsid w:val="00AE7318"/>
    <w:rsid w:val="00AF0AE0"/>
    <w:rsid w:val="00AF42E5"/>
    <w:rsid w:val="00AF44CB"/>
    <w:rsid w:val="00AF580C"/>
    <w:rsid w:val="00AF5943"/>
    <w:rsid w:val="00AF7B85"/>
    <w:rsid w:val="00B0079C"/>
    <w:rsid w:val="00B00A9A"/>
    <w:rsid w:val="00B00F48"/>
    <w:rsid w:val="00B01BC0"/>
    <w:rsid w:val="00B028D5"/>
    <w:rsid w:val="00B10766"/>
    <w:rsid w:val="00B12300"/>
    <w:rsid w:val="00B126E0"/>
    <w:rsid w:val="00B162EB"/>
    <w:rsid w:val="00B25409"/>
    <w:rsid w:val="00B25E7F"/>
    <w:rsid w:val="00B275F2"/>
    <w:rsid w:val="00B27772"/>
    <w:rsid w:val="00B30715"/>
    <w:rsid w:val="00B32DA4"/>
    <w:rsid w:val="00B33798"/>
    <w:rsid w:val="00B35AD1"/>
    <w:rsid w:val="00B37C3D"/>
    <w:rsid w:val="00B415A4"/>
    <w:rsid w:val="00B4468B"/>
    <w:rsid w:val="00B44846"/>
    <w:rsid w:val="00B448A9"/>
    <w:rsid w:val="00B44A92"/>
    <w:rsid w:val="00B51973"/>
    <w:rsid w:val="00B56A50"/>
    <w:rsid w:val="00B5757E"/>
    <w:rsid w:val="00B57D97"/>
    <w:rsid w:val="00B57E18"/>
    <w:rsid w:val="00B6127A"/>
    <w:rsid w:val="00B659F6"/>
    <w:rsid w:val="00B74A90"/>
    <w:rsid w:val="00B80B52"/>
    <w:rsid w:val="00B837DE"/>
    <w:rsid w:val="00B84EA5"/>
    <w:rsid w:val="00B87C78"/>
    <w:rsid w:val="00B93217"/>
    <w:rsid w:val="00BA17E8"/>
    <w:rsid w:val="00BA18A2"/>
    <w:rsid w:val="00BA2879"/>
    <w:rsid w:val="00BA4A35"/>
    <w:rsid w:val="00BA56C8"/>
    <w:rsid w:val="00BA62AE"/>
    <w:rsid w:val="00BA76D5"/>
    <w:rsid w:val="00BB2275"/>
    <w:rsid w:val="00BB31CF"/>
    <w:rsid w:val="00BB64DF"/>
    <w:rsid w:val="00BB7129"/>
    <w:rsid w:val="00BB7223"/>
    <w:rsid w:val="00BB7BFA"/>
    <w:rsid w:val="00BC0B89"/>
    <w:rsid w:val="00BC5E5D"/>
    <w:rsid w:val="00BD1D21"/>
    <w:rsid w:val="00BD4C08"/>
    <w:rsid w:val="00BD5A80"/>
    <w:rsid w:val="00BD6ACC"/>
    <w:rsid w:val="00BE0C0A"/>
    <w:rsid w:val="00BE2347"/>
    <w:rsid w:val="00BE300E"/>
    <w:rsid w:val="00BE3763"/>
    <w:rsid w:val="00BE6479"/>
    <w:rsid w:val="00BE67EE"/>
    <w:rsid w:val="00BF297A"/>
    <w:rsid w:val="00BF6359"/>
    <w:rsid w:val="00C02DCD"/>
    <w:rsid w:val="00C05D40"/>
    <w:rsid w:val="00C06373"/>
    <w:rsid w:val="00C06B4E"/>
    <w:rsid w:val="00C06CD3"/>
    <w:rsid w:val="00C11638"/>
    <w:rsid w:val="00C1401A"/>
    <w:rsid w:val="00C162D3"/>
    <w:rsid w:val="00C16A67"/>
    <w:rsid w:val="00C2242A"/>
    <w:rsid w:val="00C241F2"/>
    <w:rsid w:val="00C27492"/>
    <w:rsid w:val="00C27E55"/>
    <w:rsid w:val="00C32BBF"/>
    <w:rsid w:val="00C35317"/>
    <w:rsid w:val="00C44FFB"/>
    <w:rsid w:val="00C56E72"/>
    <w:rsid w:val="00C56F2C"/>
    <w:rsid w:val="00C5768F"/>
    <w:rsid w:val="00C5790E"/>
    <w:rsid w:val="00C644B7"/>
    <w:rsid w:val="00C70243"/>
    <w:rsid w:val="00C71624"/>
    <w:rsid w:val="00C734C7"/>
    <w:rsid w:val="00C74EDB"/>
    <w:rsid w:val="00C75EA5"/>
    <w:rsid w:val="00C76FD7"/>
    <w:rsid w:val="00C834BC"/>
    <w:rsid w:val="00C95979"/>
    <w:rsid w:val="00C96F97"/>
    <w:rsid w:val="00C97DF5"/>
    <w:rsid w:val="00CA2B4D"/>
    <w:rsid w:val="00CA63EA"/>
    <w:rsid w:val="00CB399C"/>
    <w:rsid w:val="00CB741C"/>
    <w:rsid w:val="00CC2CF6"/>
    <w:rsid w:val="00CC48C7"/>
    <w:rsid w:val="00CC4F1E"/>
    <w:rsid w:val="00CC54A0"/>
    <w:rsid w:val="00CC7DB4"/>
    <w:rsid w:val="00CD191B"/>
    <w:rsid w:val="00CD20E1"/>
    <w:rsid w:val="00CD59F5"/>
    <w:rsid w:val="00CD5FAC"/>
    <w:rsid w:val="00CE32CE"/>
    <w:rsid w:val="00CE3C8C"/>
    <w:rsid w:val="00CE4B99"/>
    <w:rsid w:val="00CE6342"/>
    <w:rsid w:val="00CE63A5"/>
    <w:rsid w:val="00CE6F9D"/>
    <w:rsid w:val="00CF7426"/>
    <w:rsid w:val="00D00EDA"/>
    <w:rsid w:val="00D00F99"/>
    <w:rsid w:val="00D0137C"/>
    <w:rsid w:val="00D0337B"/>
    <w:rsid w:val="00D03A6C"/>
    <w:rsid w:val="00D1086A"/>
    <w:rsid w:val="00D12487"/>
    <w:rsid w:val="00D2004C"/>
    <w:rsid w:val="00D21630"/>
    <w:rsid w:val="00D22F51"/>
    <w:rsid w:val="00D32F85"/>
    <w:rsid w:val="00D34A80"/>
    <w:rsid w:val="00D44AC0"/>
    <w:rsid w:val="00D45B44"/>
    <w:rsid w:val="00D50AAC"/>
    <w:rsid w:val="00D5106C"/>
    <w:rsid w:val="00D547BC"/>
    <w:rsid w:val="00D61D1D"/>
    <w:rsid w:val="00D6474E"/>
    <w:rsid w:val="00D64FA2"/>
    <w:rsid w:val="00D65386"/>
    <w:rsid w:val="00D740B2"/>
    <w:rsid w:val="00D816E8"/>
    <w:rsid w:val="00D90656"/>
    <w:rsid w:val="00D91139"/>
    <w:rsid w:val="00D9512D"/>
    <w:rsid w:val="00D95724"/>
    <w:rsid w:val="00D95DD2"/>
    <w:rsid w:val="00DA2A7B"/>
    <w:rsid w:val="00DA2ED8"/>
    <w:rsid w:val="00DA3C99"/>
    <w:rsid w:val="00DB207E"/>
    <w:rsid w:val="00DB30E8"/>
    <w:rsid w:val="00DB69B6"/>
    <w:rsid w:val="00DC10E7"/>
    <w:rsid w:val="00DC1D8E"/>
    <w:rsid w:val="00DC2F9A"/>
    <w:rsid w:val="00DC3498"/>
    <w:rsid w:val="00DC3603"/>
    <w:rsid w:val="00DC68A3"/>
    <w:rsid w:val="00DD41D9"/>
    <w:rsid w:val="00DD4BE6"/>
    <w:rsid w:val="00DD5993"/>
    <w:rsid w:val="00DE62A8"/>
    <w:rsid w:val="00DF1CC3"/>
    <w:rsid w:val="00E02AEB"/>
    <w:rsid w:val="00E03007"/>
    <w:rsid w:val="00E056F1"/>
    <w:rsid w:val="00E07BE6"/>
    <w:rsid w:val="00E14064"/>
    <w:rsid w:val="00E22A19"/>
    <w:rsid w:val="00E30220"/>
    <w:rsid w:val="00E3122F"/>
    <w:rsid w:val="00E420BF"/>
    <w:rsid w:val="00E46730"/>
    <w:rsid w:val="00E475F7"/>
    <w:rsid w:val="00E47EC8"/>
    <w:rsid w:val="00E53219"/>
    <w:rsid w:val="00E5385C"/>
    <w:rsid w:val="00E57ED1"/>
    <w:rsid w:val="00E620AD"/>
    <w:rsid w:val="00E639A2"/>
    <w:rsid w:val="00E63A01"/>
    <w:rsid w:val="00E70899"/>
    <w:rsid w:val="00E83D8A"/>
    <w:rsid w:val="00E862E6"/>
    <w:rsid w:val="00E86F44"/>
    <w:rsid w:val="00E913EB"/>
    <w:rsid w:val="00E93127"/>
    <w:rsid w:val="00E95159"/>
    <w:rsid w:val="00EB2723"/>
    <w:rsid w:val="00EB51AE"/>
    <w:rsid w:val="00EB6632"/>
    <w:rsid w:val="00EC0274"/>
    <w:rsid w:val="00EC3C2D"/>
    <w:rsid w:val="00EC4731"/>
    <w:rsid w:val="00EC77B8"/>
    <w:rsid w:val="00ED1807"/>
    <w:rsid w:val="00ED3446"/>
    <w:rsid w:val="00ED635F"/>
    <w:rsid w:val="00ED7309"/>
    <w:rsid w:val="00ED75A7"/>
    <w:rsid w:val="00ED7FAE"/>
    <w:rsid w:val="00EE00D4"/>
    <w:rsid w:val="00EE2EDF"/>
    <w:rsid w:val="00EE3E98"/>
    <w:rsid w:val="00EF179F"/>
    <w:rsid w:val="00EF64B7"/>
    <w:rsid w:val="00EF68E9"/>
    <w:rsid w:val="00F000C4"/>
    <w:rsid w:val="00F00FD9"/>
    <w:rsid w:val="00F01634"/>
    <w:rsid w:val="00F01D32"/>
    <w:rsid w:val="00F029FA"/>
    <w:rsid w:val="00F02A81"/>
    <w:rsid w:val="00F04836"/>
    <w:rsid w:val="00F04ABC"/>
    <w:rsid w:val="00F05AD5"/>
    <w:rsid w:val="00F06EEB"/>
    <w:rsid w:val="00F07B1C"/>
    <w:rsid w:val="00F171DE"/>
    <w:rsid w:val="00F203F6"/>
    <w:rsid w:val="00F215E8"/>
    <w:rsid w:val="00F21740"/>
    <w:rsid w:val="00F21ECE"/>
    <w:rsid w:val="00F228CF"/>
    <w:rsid w:val="00F24888"/>
    <w:rsid w:val="00F277D4"/>
    <w:rsid w:val="00F3278B"/>
    <w:rsid w:val="00F35C43"/>
    <w:rsid w:val="00F35E54"/>
    <w:rsid w:val="00F42073"/>
    <w:rsid w:val="00F4382F"/>
    <w:rsid w:val="00F466A1"/>
    <w:rsid w:val="00F62F87"/>
    <w:rsid w:val="00F6693D"/>
    <w:rsid w:val="00F726F5"/>
    <w:rsid w:val="00F72F59"/>
    <w:rsid w:val="00F80F8C"/>
    <w:rsid w:val="00F83E4F"/>
    <w:rsid w:val="00F87A00"/>
    <w:rsid w:val="00F904BF"/>
    <w:rsid w:val="00F910FF"/>
    <w:rsid w:val="00F931C7"/>
    <w:rsid w:val="00F94E5D"/>
    <w:rsid w:val="00F95822"/>
    <w:rsid w:val="00FB295B"/>
    <w:rsid w:val="00FC350C"/>
    <w:rsid w:val="00FC6D63"/>
    <w:rsid w:val="00FD3DC7"/>
    <w:rsid w:val="00FD4B6C"/>
    <w:rsid w:val="00FD4C4A"/>
    <w:rsid w:val="00FD7579"/>
    <w:rsid w:val="00FE2943"/>
    <w:rsid w:val="00FE452D"/>
    <w:rsid w:val="00FF0F74"/>
    <w:rsid w:val="00FF384B"/>
    <w:rsid w:val="00FF4EC9"/>
    <w:rsid w:val="00FF75FE"/>
    <w:rsid w:val="00FF7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2DF0C1F3"/>
  <w15:docId w15:val="{54ABA8DD-AF3E-43B5-9741-C8C4D9FC9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adjustRightInd w:val="0"/>
      <w:textAlignment w:val="baseline"/>
    </w:pPr>
    <w:rPr>
      <w:rFonts w:ascii="Century" w:eastAsia="ＭＳ Ｐゴシック" w:hAnsi="Century" w:cs="ＭＳ Ｐゴシック"/>
      <w:color w:val="000000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semiHidden/>
    <w:rsid w:val="00AF42E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semiHidden/>
    <w:locked/>
    <w:rsid w:val="00AF42E5"/>
    <w:rPr>
      <w:rFonts w:ascii="Century" w:eastAsia="ＭＳ Ｐゴシック" w:hAnsi="Century" w:cs="ＭＳ Ｐゴシック"/>
      <w:color w:val="000000"/>
      <w:kern w:val="0"/>
      <w:sz w:val="21"/>
      <w:szCs w:val="21"/>
    </w:rPr>
  </w:style>
  <w:style w:type="paragraph" w:styleId="a5">
    <w:name w:val="footer"/>
    <w:basedOn w:val="a"/>
    <w:link w:val="a6"/>
    <w:uiPriority w:val="99"/>
    <w:rsid w:val="00AF42E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locked/>
    <w:rsid w:val="00AF42E5"/>
    <w:rPr>
      <w:rFonts w:ascii="Century" w:eastAsia="ＭＳ Ｐゴシック" w:hAnsi="Century" w:cs="ＭＳ Ｐゴシック"/>
      <w:color w:val="000000"/>
      <w:kern w:val="0"/>
      <w:sz w:val="21"/>
      <w:szCs w:val="21"/>
    </w:rPr>
  </w:style>
  <w:style w:type="paragraph" w:customStyle="1" w:styleId="1">
    <w:name w:val="リスト段落1"/>
    <w:basedOn w:val="a"/>
    <w:rsid w:val="00BA309E"/>
    <w:pPr>
      <w:adjustRightInd/>
      <w:ind w:leftChars="400" w:left="840"/>
      <w:jc w:val="both"/>
      <w:textAlignment w:val="auto"/>
    </w:pPr>
    <w:rPr>
      <w:rFonts w:eastAsia="ＭＳ 明朝" w:cs="Times New Roman"/>
      <w:color w:val="auto"/>
      <w:kern w:val="2"/>
      <w:szCs w:val="22"/>
    </w:rPr>
  </w:style>
  <w:style w:type="character" w:styleId="a7">
    <w:name w:val="page number"/>
    <w:basedOn w:val="a0"/>
    <w:rsid w:val="00BA309E"/>
  </w:style>
  <w:style w:type="character" w:styleId="a8">
    <w:name w:val="annotation reference"/>
    <w:rsid w:val="00E2664E"/>
    <w:rPr>
      <w:sz w:val="18"/>
      <w:szCs w:val="18"/>
    </w:rPr>
  </w:style>
  <w:style w:type="paragraph" w:styleId="a9">
    <w:name w:val="annotation text"/>
    <w:basedOn w:val="a"/>
    <w:link w:val="aa"/>
    <w:rsid w:val="00E2664E"/>
  </w:style>
  <w:style w:type="character" w:customStyle="1" w:styleId="aa">
    <w:name w:val="コメント文字列 (文字)"/>
    <w:link w:val="a9"/>
    <w:rsid w:val="00E2664E"/>
    <w:rPr>
      <w:rFonts w:ascii="Century" w:eastAsia="ＭＳ Ｐゴシック" w:hAnsi="Century" w:cs="ＭＳ Ｐゴシック"/>
      <w:color w:val="000000"/>
      <w:sz w:val="21"/>
      <w:szCs w:val="21"/>
    </w:rPr>
  </w:style>
  <w:style w:type="paragraph" w:styleId="ab">
    <w:name w:val="annotation subject"/>
    <w:basedOn w:val="a9"/>
    <w:next w:val="a9"/>
    <w:link w:val="ac"/>
    <w:rsid w:val="00E2664E"/>
    <w:rPr>
      <w:b/>
      <w:bCs/>
    </w:rPr>
  </w:style>
  <w:style w:type="character" w:customStyle="1" w:styleId="ac">
    <w:name w:val="コメント内容 (文字)"/>
    <w:link w:val="ab"/>
    <w:rsid w:val="00E2664E"/>
    <w:rPr>
      <w:rFonts w:ascii="Century" w:eastAsia="ＭＳ Ｐゴシック" w:hAnsi="Century" w:cs="ＭＳ Ｐゴシック"/>
      <w:b/>
      <w:bCs/>
      <w:color w:val="000000"/>
      <w:sz w:val="21"/>
      <w:szCs w:val="21"/>
    </w:rPr>
  </w:style>
  <w:style w:type="paragraph" w:styleId="ad">
    <w:name w:val="Balloon Text"/>
    <w:basedOn w:val="a"/>
    <w:link w:val="ae"/>
    <w:rsid w:val="00E2664E"/>
    <w:rPr>
      <w:rFonts w:ascii="ヒラギノ角ゴ ProN W3" w:eastAsia="ヒラギノ角ゴ ProN W3"/>
      <w:sz w:val="18"/>
      <w:szCs w:val="18"/>
    </w:rPr>
  </w:style>
  <w:style w:type="character" w:customStyle="1" w:styleId="ae">
    <w:name w:val="吹き出し (文字)"/>
    <w:link w:val="ad"/>
    <w:rsid w:val="00E2664E"/>
    <w:rPr>
      <w:rFonts w:ascii="ヒラギノ角ゴ ProN W3" w:eastAsia="ヒラギノ角ゴ ProN W3" w:hAnsi="Century" w:cs="ＭＳ Ｐゴシック"/>
      <w:color w:val="000000"/>
      <w:sz w:val="18"/>
      <w:szCs w:val="18"/>
    </w:rPr>
  </w:style>
  <w:style w:type="character" w:styleId="af">
    <w:name w:val="Hyperlink"/>
    <w:rsid w:val="00633406"/>
    <w:rPr>
      <w:color w:val="0000FF"/>
      <w:u w:val="single"/>
    </w:rPr>
  </w:style>
  <w:style w:type="table" w:customStyle="1" w:styleId="TableNormal">
    <w:name w:val="Table Normal"/>
    <w:uiPriority w:val="2"/>
    <w:semiHidden/>
    <w:unhideWhenUsed/>
    <w:qFormat/>
    <w:rsid w:val="00AA6801"/>
    <w:pPr>
      <w:widowControl w:val="0"/>
    </w:pPr>
    <w:rPr>
      <w:rFonts w:ascii="Calibri" w:hAnsi="Calibr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0">
    <w:name w:val="Body Text"/>
    <w:basedOn w:val="a"/>
    <w:link w:val="af1"/>
    <w:uiPriority w:val="1"/>
    <w:qFormat/>
    <w:rsid w:val="00AA6801"/>
    <w:pPr>
      <w:adjustRightInd/>
      <w:ind w:left="112"/>
      <w:textAlignment w:val="auto"/>
    </w:pPr>
    <w:rPr>
      <w:rFonts w:ascii="ＭＳ Ｐゴシック" w:hAnsi="ＭＳ Ｐゴシック" w:cs="Times New Roman"/>
      <w:color w:val="auto"/>
      <w:lang w:eastAsia="en-US"/>
    </w:rPr>
  </w:style>
  <w:style w:type="character" w:customStyle="1" w:styleId="af1">
    <w:name w:val="本文 (文字)"/>
    <w:link w:val="af0"/>
    <w:uiPriority w:val="1"/>
    <w:rsid w:val="00AA6801"/>
    <w:rPr>
      <w:rFonts w:ascii="ＭＳ Ｐゴシック" w:eastAsia="ＭＳ Ｐゴシック" w:hAnsi="ＭＳ Ｐゴシック"/>
      <w:sz w:val="21"/>
      <w:szCs w:val="21"/>
      <w:lang w:eastAsia="en-US"/>
    </w:rPr>
  </w:style>
  <w:style w:type="paragraph" w:customStyle="1" w:styleId="TableParagraph">
    <w:name w:val="Table Paragraph"/>
    <w:basedOn w:val="a"/>
    <w:uiPriority w:val="1"/>
    <w:qFormat/>
    <w:rsid w:val="00AA6801"/>
    <w:pPr>
      <w:adjustRightInd/>
      <w:textAlignment w:val="auto"/>
    </w:pPr>
    <w:rPr>
      <w:rFonts w:ascii="Calibri" w:eastAsia="ＭＳ 明朝" w:hAnsi="Calibri" w:cs="Times New Roman"/>
      <w:color w:val="auto"/>
      <w:sz w:val="22"/>
      <w:szCs w:val="22"/>
      <w:lang w:eastAsia="en-US"/>
    </w:rPr>
  </w:style>
  <w:style w:type="paragraph" w:styleId="af2">
    <w:name w:val="Revision"/>
    <w:hidden/>
    <w:uiPriority w:val="99"/>
    <w:semiHidden/>
    <w:rsid w:val="00272CD1"/>
    <w:rPr>
      <w:rFonts w:ascii="Century" w:eastAsia="ＭＳ Ｐゴシック" w:hAnsi="Century" w:cs="ＭＳ Ｐゴシック"/>
      <w:color w:val="000000"/>
      <w:sz w:val="21"/>
      <w:szCs w:val="21"/>
    </w:rPr>
  </w:style>
  <w:style w:type="paragraph" w:styleId="Web">
    <w:name w:val="Normal (Web)"/>
    <w:basedOn w:val="a"/>
    <w:uiPriority w:val="99"/>
    <w:semiHidden/>
    <w:unhideWhenUsed/>
    <w:rsid w:val="0054483D"/>
    <w:pPr>
      <w:widowControl/>
      <w:adjustRightInd/>
      <w:spacing w:before="100" w:beforeAutospacing="1" w:after="100" w:afterAutospacing="1"/>
      <w:textAlignment w:val="auto"/>
    </w:pPr>
    <w:rPr>
      <w:rFonts w:ascii="ＭＳ Ｐゴシック" w:hAnsi="ＭＳ Ｐゴシック"/>
      <w:color w:val="auto"/>
      <w:sz w:val="24"/>
      <w:szCs w:val="24"/>
    </w:rPr>
  </w:style>
  <w:style w:type="table" w:styleId="af3">
    <w:name w:val="Table Grid"/>
    <w:basedOn w:val="a1"/>
    <w:uiPriority w:val="59"/>
    <w:rsid w:val="008F20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2102AB-B299-4845-B663-DEE1311051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5</Words>
  <Characters>413</Characters>
  <Application>Microsoft Office Word</Application>
  <DocSecurity>0</DocSecurity>
  <Lines>68</Lines>
  <Paragraphs>5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千葉大学環境リモートセンシング研究センター</vt:lpstr>
    </vt:vector>
  </TitlesOfParts>
  <Company/>
  <LinksUpToDate>false</LinksUpToDate>
  <CharactersWithSpaces>695</CharactersWithSpaces>
  <SharedDoc>false</SharedDoc>
  <HLinks>
    <vt:vector size="12" baseType="variant">
      <vt:variant>
        <vt:i4>4128774</vt:i4>
      </vt:variant>
      <vt:variant>
        <vt:i4>3</vt:i4>
      </vt:variant>
      <vt:variant>
        <vt:i4>0</vt:i4>
      </vt:variant>
      <vt:variant>
        <vt:i4>5</vt:i4>
      </vt:variant>
      <vt:variant>
        <vt:lpwstr>mailto:kyoudo@ceres.cr.chiba-u.ac.jp</vt:lpwstr>
      </vt:variant>
      <vt:variant>
        <vt:lpwstr/>
      </vt:variant>
      <vt:variant>
        <vt:i4>7667829</vt:i4>
      </vt:variant>
      <vt:variant>
        <vt:i4>0</vt:i4>
      </vt:variant>
      <vt:variant>
        <vt:i4>0</vt:i4>
      </vt:variant>
      <vt:variant>
        <vt:i4>5</vt:i4>
      </vt:variant>
      <vt:variant>
        <vt:lpwstr>http://www.cr.chiba-u.jp/~database-jp/wiki/wiki.cg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上村 由紀子</dc:creator>
  <cp:keywords/>
  <dc:description/>
  <cp:lastModifiedBy>松本 恵理子</cp:lastModifiedBy>
  <cp:revision>2</cp:revision>
  <cp:lastPrinted>2025-01-16T00:32:00Z</cp:lastPrinted>
  <dcterms:created xsi:type="dcterms:W3CDTF">2025-12-18T04:06:00Z</dcterms:created>
  <dcterms:modified xsi:type="dcterms:W3CDTF">2025-12-18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3cfb5f55cf5def1792269297ba4bfbae5719290f9782b36b35e6b15b66712e</vt:lpwstr>
  </property>
</Properties>
</file>